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2D4" w14:textId="77777777" w:rsidR="009A7A3C" w:rsidRDefault="009A7A3C" w:rsidP="009A7A3C">
      <w:pPr>
        <w:jc w:val="center"/>
        <w:rPr>
          <w:rFonts w:ascii="Arial" w:hAnsi="Arial" w:cs="Arial"/>
          <w:b/>
          <w:bCs/>
          <w:sz w:val="24"/>
          <w:szCs w:val="48"/>
        </w:rPr>
      </w:pPr>
    </w:p>
    <w:p w14:paraId="2B734FD3" w14:textId="219F32C8" w:rsidR="009A7A3C" w:rsidRDefault="00ED6EF4" w:rsidP="009A7A3C">
      <w:pPr>
        <w:jc w:val="center"/>
        <w:rPr>
          <w:rFonts w:ascii="Arial" w:hAnsi="Arial" w:cs="Arial"/>
          <w:b/>
          <w:bCs/>
          <w:szCs w:val="44"/>
        </w:rPr>
      </w:pPr>
      <w:r>
        <w:rPr>
          <w:noProof/>
        </w:rPr>
        <w:drawing>
          <wp:anchor distT="0" distB="0" distL="114300" distR="114300" simplePos="0" relativeHeight="251747328" behindDoc="0" locked="0" layoutInCell="1" allowOverlap="1" wp14:anchorId="6E76115E" wp14:editId="428532B8">
            <wp:simplePos x="0" y="0"/>
            <wp:positionH relativeFrom="column">
              <wp:posOffset>5757545</wp:posOffset>
            </wp:positionH>
            <wp:positionV relativeFrom="paragraph">
              <wp:posOffset>-78105</wp:posOffset>
            </wp:positionV>
            <wp:extent cx="653432" cy="353683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32" cy="353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4860">
        <w:rPr>
          <w:rFonts w:ascii="Arial" w:hAnsi="Arial" w:cs="Arial"/>
          <w:noProof/>
          <w:sz w:val="20"/>
          <w:szCs w:val="44"/>
        </w:rPr>
        <w:drawing>
          <wp:anchor distT="0" distB="0" distL="114300" distR="114300" simplePos="0" relativeHeight="251656192" behindDoc="1" locked="0" layoutInCell="1" allowOverlap="1" wp14:anchorId="0AF78228" wp14:editId="5448ECAE">
            <wp:simplePos x="0" y="0"/>
            <wp:positionH relativeFrom="margin">
              <wp:posOffset>-161925</wp:posOffset>
            </wp:positionH>
            <wp:positionV relativeFrom="paragraph">
              <wp:posOffset>126365</wp:posOffset>
            </wp:positionV>
            <wp:extent cx="657225" cy="285750"/>
            <wp:effectExtent l="0" t="0" r="9525" b="0"/>
            <wp:wrapNone/>
            <wp:docPr id="9" name="Picture 9" descr="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ast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351D5" w:rsidRPr="00E351D5">
        <w:rPr>
          <w:rFonts w:ascii="Arial" w:hAnsi="Arial" w:cs="Arial"/>
          <w:b/>
          <w:bCs/>
          <w:sz w:val="24"/>
          <w:szCs w:val="48"/>
        </w:rPr>
        <w:t>National University of Comput</w:t>
      </w:r>
      <w:r>
        <w:rPr>
          <w:rFonts w:ascii="Arial" w:hAnsi="Arial" w:cs="Arial"/>
          <w:b/>
          <w:bCs/>
          <w:sz w:val="24"/>
          <w:szCs w:val="48"/>
        </w:rPr>
        <w:t>er &amp; Emerging Sciences, Karachi</w:t>
      </w:r>
      <w:r w:rsidR="00223FB1">
        <w:rPr>
          <w:rFonts w:ascii="Arial" w:hAnsi="Arial" w:cs="Arial"/>
          <w:b/>
          <w:bCs/>
          <w:sz w:val="24"/>
          <w:szCs w:val="48"/>
        </w:rPr>
        <w:br/>
      </w:r>
      <w:r w:rsidR="00B211BB">
        <w:rPr>
          <w:rFonts w:ascii="Arial" w:hAnsi="Arial" w:cs="Arial"/>
          <w:b/>
          <w:bCs/>
          <w:szCs w:val="44"/>
        </w:rPr>
        <w:t xml:space="preserve"> </w:t>
      </w:r>
      <w:r w:rsidR="00570E92">
        <w:rPr>
          <w:rFonts w:ascii="Arial" w:hAnsi="Arial" w:cs="Arial"/>
          <w:b/>
          <w:bCs/>
          <w:szCs w:val="44"/>
        </w:rPr>
        <w:t>Spring</w:t>
      </w:r>
      <w:r w:rsidR="00B211BB">
        <w:rPr>
          <w:rFonts w:ascii="Arial" w:hAnsi="Arial" w:cs="Arial"/>
          <w:b/>
          <w:bCs/>
          <w:szCs w:val="44"/>
        </w:rPr>
        <w:t xml:space="preserve"> </w:t>
      </w:r>
      <w:r w:rsidR="00A06A0E" w:rsidRPr="00E351D5">
        <w:rPr>
          <w:rFonts w:ascii="Arial" w:hAnsi="Arial" w:cs="Arial"/>
          <w:b/>
          <w:bCs/>
          <w:szCs w:val="44"/>
        </w:rPr>
        <w:t>-</w:t>
      </w:r>
      <w:r w:rsidR="00024CF3">
        <w:rPr>
          <w:rFonts w:ascii="Arial" w:hAnsi="Arial" w:cs="Arial"/>
          <w:b/>
          <w:bCs/>
          <w:szCs w:val="44"/>
        </w:rPr>
        <w:t>20</w:t>
      </w:r>
      <w:r w:rsidR="00893B48">
        <w:rPr>
          <w:rFonts w:ascii="Arial" w:hAnsi="Arial" w:cs="Arial"/>
          <w:b/>
          <w:bCs/>
          <w:szCs w:val="44"/>
        </w:rPr>
        <w:t>2</w:t>
      </w:r>
      <w:r w:rsidR="00570E92">
        <w:rPr>
          <w:rFonts w:ascii="Arial" w:hAnsi="Arial" w:cs="Arial"/>
          <w:b/>
          <w:bCs/>
          <w:szCs w:val="44"/>
        </w:rPr>
        <w:t>2</w:t>
      </w:r>
      <w:r w:rsidR="00834D04">
        <w:rPr>
          <w:rFonts w:ascii="Arial" w:hAnsi="Arial" w:cs="Arial"/>
          <w:b/>
          <w:bCs/>
          <w:szCs w:val="44"/>
        </w:rPr>
        <w:t xml:space="preserve"> </w:t>
      </w:r>
      <w:r w:rsidR="00A06A0E">
        <w:rPr>
          <w:rFonts w:ascii="Arial" w:hAnsi="Arial" w:cs="Arial"/>
          <w:b/>
          <w:bCs/>
          <w:szCs w:val="44"/>
        </w:rPr>
        <w:t>CS-Department</w:t>
      </w:r>
      <w:r w:rsidR="00010D96">
        <w:rPr>
          <w:rFonts w:ascii="Arial" w:hAnsi="Arial" w:cs="Arial"/>
          <w:b/>
          <w:bCs/>
          <w:szCs w:val="44"/>
        </w:rPr>
        <w:br/>
      </w:r>
      <w:r w:rsidR="00197F22">
        <w:rPr>
          <w:rFonts w:ascii="Arial" w:hAnsi="Arial" w:cs="Arial"/>
          <w:b/>
          <w:bCs/>
          <w:szCs w:val="44"/>
        </w:rPr>
        <w:br/>
      </w:r>
    </w:p>
    <w:p w14:paraId="7A0533DD" w14:textId="4657A575" w:rsidR="00194011" w:rsidRDefault="009A7A3C" w:rsidP="00194011">
      <w:pPr>
        <w:jc w:val="center"/>
        <w:rPr>
          <w:rFonts w:ascii="Arial" w:hAnsi="Arial" w:cs="Arial"/>
          <w:b/>
          <w:bCs/>
          <w:szCs w:val="44"/>
        </w:rPr>
      </w:pPr>
      <w:r>
        <w:rPr>
          <w:rFonts w:ascii="Arial" w:hAnsi="Arial" w:cs="Arial"/>
          <w:b/>
          <w:bCs/>
          <w:szCs w:val="44"/>
        </w:rPr>
        <w:t>THEORY PROGRAMMING ASSIG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0"/>
        <w:gridCol w:w="4780"/>
      </w:tblGrid>
      <w:tr w:rsidR="00492B07" w14:paraId="74D2B146" w14:textId="77777777" w:rsidTr="00FD1D57">
        <w:trPr>
          <w:trHeight w:val="163"/>
        </w:trPr>
        <w:tc>
          <w:tcPr>
            <w:tcW w:w="4780" w:type="dxa"/>
          </w:tcPr>
          <w:p w14:paraId="34A398FA" w14:textId="4FA54FBF" w:rsidR="00492B07" w:rsidRDefault="00492B07" w:rsidP="00492B07">
            <w:pPr>
              <w:rPr>
                <w:rFonts w:ascii="Arial" w:hAnsi="Arial" w:cs="Arial"/>
                <w:b/>
                <w:bCs/>
                <w:szCs w:val="44"/>
              </w:rPr>
            </w:pPr>
            <w:r>
              <w:rPr>
                <w:rFonts w:ascii="Arial" w:hAnsi="Arial" w:cs="Arial"/>
                <w:b/>
                <w:bCs/>
                <w:szCs w:val="44"/>
              </w:rPr>
              <w:t>Course Code:</w:t>
            </w:r>
            <w:r w:rsidR="008D37BD">
              <w:rPr>
                <w:rFonts w:ascii="Arial" w:hAnsi="Arial" w:cs="Arial"/>
                <w:b/>
                <w:bCs/>
                <w:szCs w:val="44"/>
              </w:rPr>
              <w:t xml:space="preserve"> C</w:t>
            </w:r>
            <w:r w:rsidR="00570E92">
              <w:rPr>
                <w:rFonts w:ascii="Arial" w:hAnsi="Arial" w:cs="Arial"/>
                <w:b/>
                <w:bCs/>
                <w:szCs w:val="44"/>
              </w:rPr>
              <w:t>L</w:t>
            </w:r>
            <w:r w:rsidR="00FE56F3">
              <w:rPr>
                <w:rFonts w:ascii="Arial" w:hAnsi="Arial" w:cs="Arial"/>
                <w:b/>
                <w:bCs/>
                <w:szCs w:val="44"/>
              </w:rPr>
              <w:t>2</w:t>
            </w:r>
            <w:r w:rsidR="009A7A3C">
              <w:rPr>
                <w:rFonts w:ascii="Arial" w:hAnsi="Arial" w:cs="Arial"/>
                <w:b/>
                <w:bCs/>
                <w:szCs w:val="44"/>
              </w:rPr>
              <w:t>006</w:t>
            </w:r>
          </w:p>
        </w:tc>
        <w:tc>
          <w:tcPr>
            <w:tcW w:w="4780" w:type="dxa"/>
          </w:tcPr>
          <w:p w14:paraId="033073AF" w14:textId="0BE452F3" w:rsidR="00492B07" w:rsidRDefault="00492B07" w:rsidP="00492B07">
            <w:pPr>
              <w:rPr>
                <w:rFonts w:ascii="Arial" w:hAnsi="Arial" w:cs="Arial"/>
                <w:b/>
                <w:bCs/>
                <w:szCs w:val="44"/>
              </w:rPr>
            </w:pPr>
            <w:r>
              <w:rPr>
                <w:rFonts w:ascii="Arial" w:hAnsi="Arial" w:cs="Arial"/>
                <w:b/>
                <w:bCs/>
                <w:szCs w:val="44"/>
              </w:rPr>
              <w:t>Course Name:</w:t>
            </w:r>
            <w:r w:rsidR="00BE41A8">
              <w:rPr>
                <w:rFonts w:ascii="Arial" w:hAnsi="Arial" w:cs="Arial"/>
                <w:b/>
                <w:bCs/>
                <w:szCs w:val="44"/>
              </w:rPr>
              <w:t xml:space="preserve"> </w:t>
            </w:r>
            <w:r w:rsidR="00FE56F3">
              <w:rPr>
                <w:rFonts w:ascii="Arial" w:hAnsi="Arial" w:cs="Arial"/>
                <w:b/>
                <w:bCs/>
                <w:szCs w:val="44"/>
              </w:rPr>
              <w:t>Operating Systems</w:t>
            </w:r>
            <w:r w:rsidR="00FD1D57">
              <w:rPr>
                <w:rFonts w:ascii="Arial" w:hAnsi="Arial" w:cs="Arial"/>
                <w:b/>
                <w:bCs/>
                <w:szCs w:val="44"/>
              </w:rPr>
              <w:t xml:space="preserve"> </w:t>
            </w:r>
          </w:p>
        </w:tc>
      </w:tr>
      <w:tr w:rsidR="00FD1D57" w14:paraId="4716C8A6" w14:textId="77777777" w:rsidTr="00FD1D57">
        <w:trPr>
          <w:trHeight w:val="299"/>
        </w:trPr>
        <w:tc>
          <w:tcPr>
            <w:tcW w:w="9560" w:type="dxa"/>
            <w:gridSpan w:val="2"/>
            <w:vAlign w:val="bottom"/>
          </w:tcPr>
          <w:p w14:paraId="44B74D21" w14:textId="69BBF032" w:rsidR="00FD1D57" w:rsidRPr="00FD1D57" w:rsidRDefault="00FD1D57" w:rsidP="00FD1D57">
            <w:pPr>
              <w:spacing w:line="448" w:lineRule="auto"/>
              <w:ind w:right="216"/>
              <w:jc w:val="center"/>
              <w:rPr>
                <w:rFonts w:ascii="Times New Roman" w:eastAsia="Times New Roman" w:hAnsi="Times New Roman" w:cs="Times New Roman"/>
                <w:b/>
                <w:spacing w:val="1"/>
                <w:sz w:val="32"/>
              </w:rPr>
            </w:pPr>
            <w:r w:rsidRPr="009A7A3C">
              <w:rPr>
                <w:rFonts w:ascii="Times New Roman" w:eastAsia="Times New Roman" w:hAnsi="Times New Roman" w:cs="Times New Roman"/>
                <w:b/>
                <w:color w:val="92D050"/>
                <w:spacing w:val="1"/>
                <w:sz w:val="32"/>
              </w:rPr>
              <w:t xml:space="preserve">Open Date: </w:t>
            </w:r>
            <w:r w:rsidR="00570E92">
              <w:rPr>
                <w:rFonts w:ascii="Times New Roman" w:eastAsia="Times New Roman" w:hAnsi="Times New Roman" w:cs="Times New Roman"/>
                <w:b/>
                <w:color w:val="92D050"/>
                <w:spacing w:val="1"/>
                <w:sz w:val="32"/>
              </w:rPr>
              <w:t>1</w:t>
            </w:r>
            <w:r w:rsidR="00570E92" w:rsidRPr="00570E92">
              <w:rPr>
                <w:rFonts w:ascii="Times New Roman" w:eastAsia="Times New Roman" w:hAnsi="Times New Roman" w:cs="Times New Roman"/>
                <w:b/>
                <w:color w:val="92D050"/>
                <w:spacing w:val="1"/>
                <w:sz w:val="32"/>
                <w:vertAlign w:val="superscript"/>
              </w:rPr>
              <w:t>st</w:t>
            </w:r>
            <w:r w:rsidR="00570E92">
              <w:rPr>
                <w:rFonts w:ascii="Times New Roman" w:eastAsia="Times New Roman" w:hAnsi="Times New Roman" w:cs="Times New Roman"/>
                <w:b/>
                <w:color w:val="92D050"/>
                <w:spacing w:val="1"/>
                <w:sz w:val="32"/>
              </w:rPr>
              <w:t xml:space="preserve"> March</w:t>
            </w:r>
            <w:r w:rsidRPr="009A7A3C">
              <w:rPr>
                <w:rFonts w:ascii="Times New Roman" w:eastAsia="Times New Roman" w:hAnsi="Times New Roman" w:cs="Times New Roman"/>
                <w:b/>
                <w:color w:val="92D050"/>
                <w:spacing w:val="1"/>
                <w:sz w:val="32"/>
              </w:rPr>
              <w:t xml:space="preserve"> 202</w:t>
            </w:r>
            <w:r w:rsidR="00570E92">
              <w:rPr>
                <w:rFonts w:ascii="Times New Roman" w:eastAsia="Times New Roman" w:hAnsi="Times New Roman" w:cs="Times New Roman"/>
                <w:b/>
                <w:color w:val="92D050"/>
                <w:spacing w:val="1"/>
                <w:sz w:val="32"/>
              </w:rPr>
              <w:t>2</w:t>
            </w:r>
            <w:r w:rsidRPr="009A7A3C">
              <w:rPr>
                <w:rFonts w:ascii="Times New Roman" w:eastAsia="Times New Roman" w:hAnsi="Times New Roman" w:cs="Times New Roman"/>
                <w:b/>
                <w:spacing w:val="1"/>
                <w:sz w:val="32"/>
              </w:rPr>
              <w:t xml:space="preserve">           </w:t>
            </w:r>
            <w:r w:rsidRPr="009A7A3C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</w:rPr>
              <w:t xml:space="preserve">Due Date: </w:t>
            </w:r>
            <w:r w:rsidR="00570E92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</w:rPr>
              <w:t>1</w:t>
            </w:r>
            <w:proofErr w:type="gramStart"/>
            <w:r w:rsidR="00570E92" w:rsidRPr="00570E92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  <w:vertAlign w:val="superscript"/>
              </w:rPr>
              <w:t>st</w:t>
            </w:r>
            <w:r w:rsidR="00570E92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  <w:vertAlign w:val="superscript"/>
              </w:rPr>
              <w:t xml:space="preserve"> </w:t>
            </w:r>
            <w:r w:rsidR="00570E92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</w:rPr>
              <w:t>April</w:t>
            </w:r>
            <w:proofErr w:type="gramEnd"/>
            <w:r w:rsidRPr="009A7A3C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</w:rPr>
              <w:t xml:space="preserve"> 202</w:t>
            </w:r>
            <w:r w:rsidR="00570E92">
              <w:rPr>
                <w:rFonts w:ascii="Times New Roman" w:eastAsia="Times New Roman" w:hAnsi="Times New Roman" w:cs="Times New Roman"/>
                <w:b/>
                <w:color w:val="FF0000"/>
                <w:spacing w:val="1"/>
                <w:sz w:val="32"/>
              </w:rPr>
              <w:t>2</w:t>
            </w:r>
          </w:p>
        </w:tc>
      </w:tr>
    </w:tbl>
    <w:p w14:paraId="09932BF0" w14:textId="77777777" w:rsidR="009A7A3C" w:rsidRDefault="009A7A3C" w:rsidP="009A7A3C">
      <w:pPr>
        <w:spacing w:after="0" w:line="448" w:lineRule="auto"/>
        <w:ind w:right="216"/>
        <w:jc w:val="center"/>
        <w:rPr>
          <w:rFonts w:ascii="Times New Roman" w:eastAsia="Times New Roman" w:hAnsi="Times New Roman" w:cs="Times New Roman"/>
          <w:b/>
          <w:color w:val="92D050"/>
          <w:spacing w:val="1"/>
          <w:sz w:val="32"/>
        </w:rPr>
      </w:pPr>
    </w:p>
    <w:p w14:paraId="6C479845" w14:textId="77777777" w:rsidR="009A7A3C" w:rsidRPr="009A7A3C" w:rsidRDefault="009A7A3C" w:rsidP="009A7A3C">
      <w:pPr>
        <w:spacing w:after="0" w:line="240" w:lineRule="auto"/>
        <w:ind w:left="72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A9927E" w14:textId="77777777" w:rsidR="009A7A3C" w:rsidRPr="009A7A3C" w:rsidRDefault="009A7A3C" w:rsidP="009A7A3C">
      <w:pPr>
        <w:spacing w:after="0" w:line="240" w:lineRule="auto"/>
        <w:ind w:left="144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65B654" w14:textId="77777777" w:rsidR="009A7A3C" w:rsidRPr="009A7A3C" w:rsidRDefault="009A7A3C" w:rsidP="009A7A3C">
      <w:pPr>
        <w:numPr>
          <w:ilvl w:val="0"/>
          <w:numId w:val="45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9A7A3C">
        <w:rPr>
          <w:rFonts w:ascii="Book Antiqua" w:eastAsia="Times New Roman" w:hAnsi="Book Antiqua" w:cs="Times New Roman"/>
          <w:sz w:val="24"/>
          <w:szCs w:val="24"/>
        </w:rPr>
        <w:t>Make a “hello world” system call.</w:t>
      </w:r>
    </w:p>
    <w:p w14:paraId="26108417" w14:textId="77777777" w:rsidR="009A7A3C" w:rsidRPr="009A7A3C" w:rsidRDefault="009A7A3C" w:rsidP="009A7A3C">
      <w:pPr>
        <w:numPr>
          <w:ilvl w:val="0"/>
          <w:numId w:val="46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You need to download a newer version of kernel and </w:t>
      </w:r>
      <w:r w:rsidRPr="009A7A3C">
        <w:rPr>
          <w:rFonts w:ascii="Book Antiqua" w:eastAsia="Times New Roman" w:hAnsi="Book Antiqua" w:cs="Times New Roman"/>
          <w:b/>
          <w:i/>
          <w:sz w:val="24"/>
          <w:szCs w:val="24"/>
        </w:rPr>
        <w:t xml:space="preserve">name that kernel your roll number </w:t>
      </w:r>
      <w:r w:rsidRPr="009A7A3C">
        <w:rPr>
          <w:rFonts w:ascii="Book Antiqua" w:eastAsia="Times New Roman" w:hAnsi="Book Antiqua" w:cs="Times New Roman"/>
          <w:i/>
          <w:sz w:val="24"/>
          <w:szCs w:val="24"/>
        </w:rPr>
        <w:t xml:space="preserve">(if teacher execute command </w:t>
      </w:r>
      <w:proofErr w:type="spellStart"/>
      <w:r w:rsidRPr="009A7A3C">
        <w:rPr>
          <w:rFonts w:ascii="Book Antiqua" w:eastAsia="Times New Roman" w:hAnsi="Book Antiqua" w:cs="Times New Roman"/>
          <w:i/>
          <w:sz w:val="24"/>
          <w:szCs w:val="24"/>
        </w:rPr>
        <w:t>uname</w:t>
      </w:r>
      <w:proofErr w:type="spellEnd"/>
      <w:r w:rsidRPr="009A7A3C">
        <w:rPr>
          <w:rFonts w:ascii="Book Antiqua" w:eastAsia="Times New Roman" w:hAnsi="Book Antiqua" w:cs="Times New Roman"/>
          <w:i/>
          <w:sz w:val="24"/>
          <w:szCs w:val="24"/>
        </w:rPr>
        <w:t xml:space="preserve"> –r, it must display your roll number as kernel version)</w:t>
      </w:r>
    </w:p>
    <w:p w14:paraId="62A83C72" w14:textId="77777777" w:rsidR="009A7A3C" w:rsidRPr="009A7A3C" w:rsidRDefault="009A7A3C" w:rsidP="009A7A3C">
      <w:pPr>
        <w:numPr>
          <w:ilvl w:val="0"/>
          <w:numId w:val="46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Add a hello world system call with the help of this </w:t>
      </w:r>
      <w:hyperlink r:id="rId10" w:history="1">
        <w:r w:rsidRPr="009A7A3C">
          <w:rPr>
            <w:rFonts w:ascii="Book Antiqua" w:eastAsia="Times New Roman" w:hAnsi="Book Antiqua" w:cs="Times New Roman"/>
            <w:color w:val="0000FF" w:themeColor="hyperlink"/>
            <w:sz w:val="24"/>
            <w:szCs w:val="24"/>
            <w:u w:val="single"/>
          </w:rPr>
          <w:t>tutorial</w:t>
        </w:r>
      </w:hyperlink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. </w:t>
      </w:r>
    </w:p>
    <w:p w14:paraId="6B23D64D" w14:textId="3B350364" w:rsidR="009A7A3C" w:rsidRPr="009A7A3C" w:rsidRDefault="009A7A3C" w:rsidP="009A7A3C">
      <w:pPr>
        <w:numPr>
          <w:ilvl w:val="0"/>
          <w:numId w:val="46"/>
        </w:numPr>
        <w:spacing w:after="0" w:line="240" w:lineRule="auto"/>
        <w:contextualSpacing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Then configure </w:t>
      </w:r>
      <w:r w:rsidR="00570E92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Pr="009A7A3C">
        <w:rPr>
          <w:rFonts w:ascii="Book Antiqua" w:eastAsia="Times New Roman" w:hAnsi="Book Antiqua" w:cs="Times New Roman"/>
          <w:sz w:val="24"/>
          <w:szCs w:val="24"/>
        </w:rPr>
        <w:t>kernel with the help of given lab manual 5.</w:t>
      </w:r>
    </w:p>
    <w:p w14:paraId="58E12F99" w14:textId="77777777" w:rsidR="009A7A3C" w:rsidRPr="009A7A3C" w:rsidRDefault="009A7A3C" w:rsidP="009A7A3C">
      <w:pPr>
        <w:spacing w:after="0" w:line="24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51EBE283" w14:textId="77777777" w:rsidR="009A7A3C" w:rsidRPr="009A7A3C" w:rsidRDefault="009A7A3C" w:rsidP="009A7A3C">
      <w:pPr>
        <w:spacing w:after="0" w:line="240" w:lineRule="auto"/>
        <w:jc w:val="both"/>
        <w:rPr>
          <w:rFonts w:ascii="Book Antiqua" w:eastAsia="Times New Roman" w:hAnsi="Book Antiqua" w:cs="Times New Roman"/>
          <w:b/>
          <w:i/>
          <w:sz w:val="28"/>
          <w:szCs w:val="24"/>
          <w:u w:val="single"/>
        </w:rPr>
      </w:pPr>
      <w:r w:rsidRPr="009A7A3C">
        <w:rPr>
          <w:rFonts w:ascii="Book Antiqua" w:eastAsia="Times New Roman" w:hAnsi="Book Antiqua" w:cs="Times New Roman"/>
          <w:b/>
          <w:i/>
          <w:sz w:val="28"/>
          <w:szCs w:val="24"/>
          <w:u w:val="single"/>
        </w:rPr>
        <w:t xml:space="preserve">Checking: </w:t>
      </w:r>
    </w:p>
    <w:p w14:paraId="615DA4F0" w14:textId="1DD3890C" w:rsidR="009A7A3C" w:rsidRPr="009A7A3C" w:rsidRDefault="009A7A3C" w:rsidP="009A7A3C">
      <w:pPr>
        <w:spacing w:after="0" w:line="24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Students are required to save a screenshot of each step and define it in word doc with </w:t>
      </w:r>
      <w:r w:rsidR="00570E92">
        <w:rPr>
          <w:rFonts w:ascii="Book Antiqua" w:eastAsia="Times New Roman" w:hAnsi="Book Antiqua" w:cs="Times New Roman"/>
          <w:sz w:val="24"/>
          <w:szCs w:val="24"/>
        </w:rPr>
        <w:t xml:space="preserve">a </w:t>
      </w:r>
      <w:r w:rsidRPr="009A7A3C">
        <w:rPr>
          <w:rFonts w:ascii="Book Antiqua" w:eastAsia="Times New Roman" w:hAnsi="Book Antiqua" w:cs="Times New Roman"/>
          <w:sz w:val="24"/>
          <w:szCs w:val="24"/>
        </w:rPr>
        <w:t>sequence; the document (</w:t>
      </w:r>
      <w:r w:rsidRPr="009A7A3C">
        <w:rPr>
          <w:rFonts w:ascii="Book Antiqua" w:eastAsia="Times New Roman" w:hAnsi="Book Antiqua" w:cs="Times New Roman"/>
          <w:b/>
          <w:i/>
          <w:sz w:val="24"/>
          <w:szCs w:val="24"/>
        </w:rPr>
        <w:t>named: k174224_OS_A1.doc</w:t>
      </w: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) will be submitted on </w:t>
      </w:r>
      <w:r w:rsidR="00570E92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Pr="009A7A3C">
        <w:rPr>
          <w:rFonts w:ascii="Book Antiqua" w:eastAsia="Times New Roman" w:hAnsi="Book Antiqua" w:cs="Times New Roman"/>
          <w:sz w:val="24"/>
          <w:szCs w:val="24"/>
        </w:rPr>
        <w:t>slate.</w:t>
      </w:r>
    </w:p>
    <w:p w14:paraId="608D73DC" w14:textId="603B47EC" w:rsidR="009A7A3C" w:rsidRPr="009A7A3C" w:rsidRDefault="009A7A3C" w:rsidP="009A7A3C">
      <w:pPr>
        <w:spacing w:after="0" w:line="24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Students must bring their </w:t>
      </w:r>
      <w:r w:rsidR="00570E92">
        <w:rPr>
          <w:rFonts w:ascii="Book Antiqua" w:eastAsia="Times New Roman" w:hAnsi="Book Antiqua" w:cs="Times New Roman"/>
          <w:sz w:val="24"/>
          <w:szCs w:val="24"/>
        </w:rPr>
        <w:t>laptops</w:t>
      </w: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 for </w:t>
      </w:r>
      <w:r w:rsidR="00570E92">
        <w:rPr>
          <w:rFonts w:ascii="Book Antiqua" w:eastAsia="Times New Roman" w:hAnsi="Book Antiqua" w:cs="Times New Roman"/>
          <w:sz w:val="24"/>
          <w:szCs w:val="24"/>
        </w:rPr>
        <w:t xml:space="preserve">the </w:t>
      </w:r>
      <w:r w:rsidRPr="009A7A3C">
        <w:rPr>
          <w:rFonts w:ascii="Book Antiqua" w:eastAsia="Times New Roman" w:hAnsi="Book Antiqua" w:cs="Times New Roman"/>
          <w:sz w:val="24"/>
          <w:szCs w:val="24"/>
        </w:rPr>
        <w:t xml:space="preserve">demo of the assignment. (The date will be given by lab instructor) </w:t>
      </w:r>
    </w:p>
    <w:p w14:paraId="2DA2B59C" w14:textId="77777777" w:rsidR="009A7A3C" w:rsidRPr="009A7A3C" w:rsidRDefault="009A7A3C" w:rsidP="009A7A3C">
      <w:pPr>
        <w:spacing w:after="0" w:line="240" w:lineRule="auto"/>
        <w:jc w:val="both"/>
        <w:rPr>
          <w:rFonts w:ascii="Book Antiqua" w:eastAsia="Times New Roman" w:hAnsi="Book Antiqua" w:cs="Times New Roman"/>
          <w:sz w:val="24"/>
          <w:szCs w:val="24"/>
        </w:rPr>
      </w:pPr>
    </w:p>
    <w:p w14:paraId="561DF0B8" w14:textId="573D45A9" w:rsidR="009A7A3C" w:rsidRPr="009A7A3C" w:rsidRDefault="009A7A3C" w:rsidP="009A7A3C">
      <w:pPr>
        <w:spacing w:after="0" w:line="240" w:lineRule="auto"/>
        <w:jc w:val="both"/>
        <w:rPr>
          <w:rFonts w:ascii="Book Antiqua" w:eastAsia="Times New Roman" w:hAnsi="Book Antiqua" w:cs="Times New Roman"/>
          <w:i/>
          <w:sz w:val="24"/>
          <w:szCs w:val="24"/>
        </w:rPr>
      </w:pPr>
      <w:r w:rsidRPr="009A7A3C">
        <w:rPr>
          <w:rFonts w:ascii="Book Antiqua" w:eastAsia="Times New Roman" w:hAnsi="Book Antiqua" w:cs="Times New Roman"/>
          <w:b/>
          <w:i/>
          <w:sz w:val="24"/>
          <w:szCs w:val="24"/>
        </w:rPr>
        <w:t>Note</w:t>
      </w:r>
      <w:r w:rsidRPr="009A7A3C">
        <w:rPr>
          <w:rFonts w:ascii="Book Antiqua" w:eastAsia="Times New Roman" w:hAnsi="Book Antiqua" w:cs="Times New Roman"/>
          <w:i/>
          <w:sz w:val="24"/>
          <w:szCs w:val="24"/>
        </w:rPr>
        <w:t>: In case of any ambiguity consult your lab instructor.</w:t>
      </w:r>
    </w:p>
    <w:p w14:paraId="7E560ED4" w14:textId="4EDF9DF9" w:rsidR="00E547EF" w:rsidRDefault="00E547EF" w:rsidP="00194011">
      <w:pPr>
        <w:ind w:firstLine="1452"/>
        <w:rPr>
          <w:rFonts w:ascii="Arial" w:hAnsi="Arial" w:cs="Arial"/>
          <w:b/>
          <w:caps/>
          <w:sz w:val="10"/>
        </w:rPr>
      </w:pPr>
    </w:p>
    <w:p w14:paraId="73BC455A" w14:textId="18BD7D1E" w:rsidR="009A7A3C" w:rsidRPr="009A7A3C" w:rsidRDefault="009A7A3C" w:rsidP="009A7A3C">
      <w:pPr>
        <w:rPr>
          <w:rFonts w:ascii="Arial" w:hAnsi="Arial" w:cs="Arial"/>
          <w:sz w:val="10"/>
        </w:rPr>
      </w:pPr>
    </w:p>
    <w:p w14:paraId="38759F45" w14:textId="136BFCD3" w:rsidR="009A7A3C" w:rsidRPr="009A7A3C" w:rsidRDefault="009A7A3C" w:rsidP="009A7A3C">
      <w:pPr>
        <w:rPr>
          <w:rFonts w:ascii="Arial" w:hAnsi="Arial" w:cs="Arial"/>
          <w:sz w:val="10"/>
        </w:rPr>
      </w:pPr>
    </w:p>
    <w:p w14:paraId="30CEED91" w14:textId="0D7C8F06" w:rsidR="009A7A3C" w:rsidRPr="009A7A3C" w:rsidRDefault="009A7A3C" w:rsidP="009A7A3C">
      <w:pPr>
        <w:rPr>
          <w:rFonts w:ascii="Arial" w:hAnsi="Arial" w:cs="Arial"/>
          <w:sz w:val="10"/>
        </w:rPr>
      </w:pPr>
    </w:p>
    <w:p w14:paraId="7E878742" w14:textId="305CE404" w:rsidR="009A7A3C" w:rsidRPr="009A7A3C" w:rsidRDefault="009A7A3C" w:rsidP="009A7A3C">
      <w:pPr>
        <w:rPr>
          <w:rFonts w:ascii="Arial" w:hAnsi="Arial" w:cs="Arial"/>
          <w:sz w:val="10"/>
        </w:rPr>
      </w:pPr>
    </w:p>
    <w:p w14:paraId="76A43CCD" w14:textId="15BD6C07" w:rsidR="009A7A3C" w:rsidRPr="009A7A3C" w:rsidRDefault="009A7A3C" w:rsidP="009A7A3C">
      <w:pPr>
        <w:rPr>
          <w:rFonts w:ascii="Arial" w:hAnsi="Arial" w:cs="Arial"/>
          <w:sz w:val="10"/>
        </w:rPr>
      </w:pPr>
    </w:p>
    <w:p w14:paraId="1EE5FD38" w14:textId="78301B6A" w:rsidR="009A7A3C" w:rsidRPr="009A7A3C" w:rsidRDefault="009A7A3C" w:rsidP="009A7A3C">
      <w:pPr>
        <w:rPr>
          <w:rFonts w:ascii="Arial" w:hAnsi="Arial" w:cs="Arial"/>
          <w:sz w:val="10"/>
        </w:rPr>
      </w:pPr>
    </w:p>
    <w:p w14:paraId="6898BC0C" w14:textId="46731304" w:rsidR="009A7A3C" w:rsidRPr="009A7A3C" w:rsidRDefault="009A7A3C" w:rsidP="009A7A3C">
      <w:pPr>
        <w:rPr>
          <w:rFonts w:ascii="Arial" w:hAnsi="Arial" w:cs="Arial"/>
          <w:sz w:val="10"/>
        </w:rPr>
      </w:pPr>
    </w:p>
    <w:p w14:paraId="70441B3D" w14:textId="7FD5E2E0" w:rsidR="009A7A3C" w:rsidRPr="009A7A3C" w:rsidRDefault="009A7A3C" w:rsidP="009A7A3C">
      <w:pPr>
        <w:rPr>
          <w:rFonts w:ascii="Arial" w:hAnsi="Arial" w:cs="Arial"/>
          <w:sz w:val="10"/>
        </w:rPr>
      </w:pPr>
    </w:p>
    <w:p w14:paraId="4B6DA4FC" w14:textId="485F29E5" w:rsidR="009A7A3C" w:rsidRPr="009A7A3C" w:rsidRDefault="009A7A3C" w:rsidP="009A7A3C">
      <w:pPr>
        <w:rPr>
          <w:rFonts w:ascii="Arial" w:hAnsi="Arial" w:cs="Arial"/>
          <w:sz w:val="10"/>
        </w:rPr>
      </w:pPr>
    </w:p>
    <w:p w14:paraId="05D70193" w14:textId="24640D8A" w:rsidR="009A7A3C" w:rsidRPr="009A7A3C" w:rsidRDefault="009A7A3C" w:rsidP="009A7A3C">
      <w:pPr>
        <w:rPr>
          <w:rFonts w:ascii="Arial" w:hAnsi="Arial" w:cs="Arial"/>
          <w:sz w:val="10"/>
        </w:rPr>
      </w:pPr>
    </w:p>
    <w:p w14:paraId="2D683642" w14:textId="11F654A0" w:rsidR="009A7A3C" w:rsidRPr="009A7A3C" w:rsidRDefault="009A7A3C" w:rsidP="009A7A3C">
      <w:pPr>
        <w:rPr>
          <w:rFonts w:ascii="Arial" w:hAnsi="Arial" w:cs="Arial"/>
          <w:sz w:val="10"/>
        </w:rPr>
      </w:pPr>
    </w:p>
    <w:p w14:paraId="32193F04" w14:textId="0D933B79" w:rsidR="009A7A3C" w:rsidRPr="009A7A3C" w:rsidRDefault="009A7A3C" w:rsidP="009A7A3C">
      <w:pPr>
        <w:rPr>
          <w:rFonts w:ascii="Arial" w:hAnsi="Arial" w:cs="Arial"/>
          <w:sz w:val="10"/>
        </w:rPr>
      </w:pPr>
    </w:p>
    <w:p w14:paraId="645D3B37" w14:textId="67B597E7" w:rsidR="009A7A3C" w:rsidRPr="009A7A3C" w:rsidRDefault="009A7A3C" w:rsidP="009A7A3C">
      <w:pPr>
        <w:rPr>
          <w:rFonts w:ascii="Arial" w:hAnsi="Arial" w:cs="Arial"/>
          <w:sz w:val="10"/>
        </w:rPr>
      </w:pPr>
    </w:p>
    <w:p w14:paraId="3C915A7A" w14:textId="2F48C0D4" w:rsidR="009A7A3C" w:rsidRPr="009A7A3C" w:rsidRDefault="009A7A3C" w:rsidP="009A7A3C">
      <w:pPr>
        <w:rPr>
          <w:rFonts w:ascii="Arial" w:hAnsi="Arial" w:cs="Arial"/>
          <w:sz w:val="10"/>
        </w:rPr>
      </w:pPr>
    </w:p>
    <w:p w14:paraId="151A5BEF" w14:textId="77777777" w:rsidR="009A7A3C" w:rsidRPr="009A7A3C" w:rsidRDefault="009A7A3C" w:rsidP="009A7A3C">
      <w:pPr>
        <w:rPr>
          <w:rFonts w:ascii="Arial" w:hAnsi="Arial" w:cs="Arial"/>
          <w:sz w:val="10"/>
        </w:rPr>
      </w:pPr>
    </w:p>
    <w:sectPr w:rsidR="009A7A3C" w:rsidRPr="009A7A3C" w:rsidSect="009A7A3C">
      <w:footerReference w:type="default" r:id="rId11"/>
      <w:pgSz w:w="11906" w:h="16838"/>
      <w:pgMar w:top="720" w:right="836" w:bottom="288" w:left="1350" w:header="0" w:footer="432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776B7" w14:textId="77777777" w:rsidR="001B4265" w:rsidRDefault="001B4265" w:rsidP="00223FB1">
      <w:pPr>
        <w:spacing w:after="0" w:line="240" w:lineRule="auto"/>
      </w:pPr>
      <w:r>
        <w:separator/>
      </w:r>
    </w:p>
  </w:endnote>
  <w:endnote w:type="continuationSeparator" w:id="0">
    <w:p w14:paraId="2A9B04EE" w14:textId="77777777" w:rsidR="001B4265" w:rsidRDefault="001B4265" w:rsidP="00223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866"/>
      <w:gridCol w:w="4854"/>
    </w:tblGrid>
    <w:tr w:rsidR="00FB74E6" w14:paraId="3417A118" w14:textId="77777777" w:rsidTr="005F440E">
      <w:trPr>
        <w:jc w:val="center"/>
      </w:trPr>
      <w:tc>
        <w:tcPr>
          <w:tcW w:w="4866" w:type="dxa"/>
          <w:shd w:val="clear" w:color="auto" w:fill="auto"/>
          <w:vAlign w:val="center"/>
        </w:tcPr>
        <w:p w14:paraId="6E6CC580" w14:textId="77777777" w:rsidR="00FB74E6" w:rsidRPr="00CC238D" w:rsidRDefault="00FB74E6" w:rsidP="00EE03EC">
          <w:pPr>
            <w:pStyle w:val="Footer"/>
            <w:rPr>
              <w:caps/>
              <w:color w:val="000000" w:themeColor="text1"/>
              <w:sz w:val="18"/>
              <w:szCs w:val="18"/>
            </w:rPr>
          </w:pPr>
        </w:p>
      </w:tc>
      <w:tc>
        <w:tcPr>
          <w:tcW w:w="4854" w:type="dxa"/>
          <w:shd w:val="clear" w:color="auto" w:fill="auto"/>
          <w:vAlign w:val="center"/>
        </w:tcPr>
        <w:p w14:paraId="5DE1A22E" w14:textId="4CD01319" w:rsidR="00FB74E6" w:rsidRDefault="00FB74E6" w:rsidP="004F5B06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CC238D">
            <w:rPr>
              <w:caps/>
              <w:color w:val="000000" w:themeColor="text1"/>
              <w:sz w:val="18"/>
              <w:szCs w:val="18"/>
            </w:rPr>
            <w:fldChar w:fldCharType="begin"/>
          </w:r>
          <w:r w:rsidRPr="00CC238D">
            <w:rPr>
              <w:caps/>
              <w:color w:val="000000" w:themeColor="text1"/>
              <w:sz w:val="18"/>
              <w:szCs w:val="18"/>
            </w:rPr>
            <w:instrText xml:space="preserve"> PAGE   \* MERGEFORMAT </w:instrText>
          </w:r>
          <w:r w:rsidRPr="00CC238D">
            <w:rPr>
              <w:caps/>
              <w:color w:val="000000" w:themeColor="text1"/>
              <w:sz w:val="18"/>
              <w:szCs w:val="18"/>
            </w:rPr>
            <w:fldChar w:fldCharType="separate"/>
          </w:r>
          <w:r w:rsidR="00AA41D5">
            <w:rPr>
              <w:caps/>
              <w:noProof/>
              <w:color w:val="000000" w:themeColor="text1"/>
              <w:sz w:val="18"/>
              <w:szCs w:val="18"/>
            </w:rPr>
            <w:t>6</w:t>
          </w:r>
          <w:r w:rsidRPr="00CC238D">
            <w:rPr>
              <w:caps/>
              <w:noProof/>
              <w:color w:val="000000" w:themeColor="text1"/>
              <w:sz w:val="18"/>
              <w:szCs w:val="18"/>
            </w:rPr>
            <w:fldChar w:fldCharType="end"/>
          </w:r>
          <w:r>
            <w:rPr>
              <w:caps/>
              <w:noProof/>
              <w:color w:val="000000" w:themeColor="text1"/>
              <w:sz w:val="18"/>
              <w:szCs w:val="18"/>
            </w:rPr>
            <w:t xml:space="preserve"> [</w:t>
          </w:r>
          <w:r w:rsidR="009A7A3C">
            <w:rPr>
              <w:caps/>
              <w:noProof/>
              <w:color w:val="000000" w:themeColor="text1"/>
              <w:sz w:val="18"/>
              <w:szCs w:val="18"/>
            </w:rPr>
            <w:t>1</w:t>
          </w:r>
          <w:r>
            <w:rPr>
              <w:caps/>
              <w:noProof/>
              <w:color w:val="000000" w:themeColor="text1"/>
              <w:sz w:val="18"/>
              <w:szCs w:val="18"/>
            </w:rPr>
            <w:t>]</w:t>
          </w:r>
        </w:p>
      </w:tc>
    </w:tr>
  </w:tbl>
  <w:p w14:paraId="098BDC28" w14:textId="77777777" w:rsidR="00FB74E6" w:rsidRDefault="00FB74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98C47" w14:textId="77777777" w:rsidR="001B4265" w:rsidRDefault="001B4265" w:rsidP="00223FB1">
      <w:pPr>
        <w:spacing w:after="0" w:line="240" w:lineRule="auto"/>
      </w:pPr>
      <w:r>
        <w:separator/>
      </w:r>
    </w:p>
  </w:footnote>
  <w:footnote w:type="continuationSeparator" w:id="0">
    <w:p w14:paraId="1F91A68B" w14:textId="77777777" w:rsidR="001B4265" w:rsidRDefault="001B4265" w:rsidP="00223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E7BAB"/>
    <w:multiLevelType w:val="hybridMultilevel"/>
    <w:tmpl w:val="AD401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D7DC6"/>
    <w:multiLevelType w:val="hybridMultilevel"/>
    <w:tmpl w:val="ABB60F3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90D6843"/>
    <w:multiLevelType w:val="hybridMultilevel"/>
    <w:tmpl w:val="4266B6C6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3D36EE"/>
    <w:multiLevelType w:val="hybridMultilevel"/>
    <w:tmpl w:val="FD4E3B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2E502EF"/>
    <w:multiLevelType w:val="hybridMultilevel"/>
    <w:tmpl w:val="E5105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03782"/>
    <w:multiLevelType w:val="multilevel"/>
    <w:tmpl w:val="652A8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C55D6B"/>
    <w:multiLevelType w:val="hybridMultilevel"/>
    <w:tmpl w:val="2C9240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4F14A0"/>
    <w:multiLevelType w:val="hybridMultilevel"/>
    <w:tmpl w:val="30A0E77E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71C4F5D8">
      <w:start w:val="1"/>
      <w:numFmt w:val="lowerLetter"/>
      <w:lvlText w:val="%2."/>
      <w:lvlJc w:val="left"/>
      <w:pPr>
        <w:ind w:left="28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8B63212"/>
    <w:multiLevelType w:val="hybridMultilevel"/>
    <w:tmpl w:val="20C0E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862072"/>
    <w:multiLevelType w:val="multilevel"/>
    <w:tmpl w:val="D2882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555738"/>
    <w:multiLevelType w:val="hybridMultilevel"/>
    <w:tmpl w:val="B51EB0DC"/>
    <w:lvl w:ilvl="0" w:tplc="F40C2D00">
      <w:start w:val="1"/>
      <w:numFmt w:val="lowerRoman"/>
      <w:lvlText w:val="%1."/>
      <w:lvlJc w:val="left"/>
      <w:pPr>
        <w:ind w:left="76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1" w15:restartNumberingAfterBreak="0">
    <w:nsid w:val="232629EF"/>
    <w:multiLevelType w:val="hybridMultilevel"/>
    <w:tmpl w:val="93083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51FD"/>
    <w:multiLevelType w:val="hybridMultilevel"/>
    <w:tmpl w:val="291A5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95280D"/>
    <w:multiLevelType w:val="hybridMultilevel"/>
    <w:tmpl w:val="444A1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02A20"/>
    <w:multiLevelType w:val="hybridMultilevel"/>
    <w:tmpl w:val="C6B6B4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9F7B72"/>
    <w:multiLevelType w:val="hybridMultilevel"/>
    <w:tmpl w:val="1298CE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3F1CA6"/>
    <w:multiLevelType w:val="multilevel"/>
    <w:tmpl w:val="60B6B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555537"/>
    <w:multiLevelType w:val="hybridMultilevel"/>
    <w:tmpl w:val="926E12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C431C4"/>
    <w:multiLevelType w:val="hybridMultilevel"/>
    <w:tmpl w:val="20FA80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C06A92"/>
    <w:multiLevelType w:val="hybridMultilevel"/>
    <w:tmpl w:val="715434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163DA9"/>
    <w:multiLevelType w:val="multilevel"/>
    <w:tmpl w:val="55B0A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AA53E7"/>
    <w:multiLevelType w:val="hybridMultilevel"/>
    <w:tmpl w:val="DAEC2E08"/>
    <w:lvl w:ilvl="0" w:tplc="05FCFD58">
      <w:start w:val="47"/>
      <w:numFmt w:val="bullet"/>
      <w:lvlText w:val="-"/>
      <w:lvlJc w:val="left"/>
      <w:pPr>
        <w:ind w:left="8280" w:hanging="360"/>
      </w:pPr>
      <w:rPr>
        <w:rFonts w:ascii="Calibri" w:eastAsiaTheme="minorEastAsia" w:hAnsi="Calibri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</w:abstractNum>
  <w:abstractNum w:abstractNumId="22" w15:restartNumberingAfterBreak="0">
    <w:nsid w:val="3E76062B"/>
    <w:multiLevelType w:val="hybridMultilevel"/>
    <w:tmpl w:val="4CC0D85E"/>
    <w:lvl w:ilvl="0" w:tplc="D482F692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9A0A41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F2F42E0C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EDD82DF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2EEABD8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EE609B0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F9E2207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69A0A990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6B9CD6C2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3" w15:restartNumberingAfterBreak="0">
    <w:nsid w:val="3F30433F"/>
    <w:multiLevelType w:val="hybridMultilevel"/>
    <w:tmpl w:val="3C6A3F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F2B64"/>
    <w:multiLevelType w:val="hybridMultilevel"/>
    <w:tmpl w:val="803E64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834E24"/>
    <w:multiLevelType w:val="hybridMultilevel"/>
    <w:tmpl w:val="0C96443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8360A2C"/>
    <w:multiLevelType w:val="multilevel"/>
    <w:tmpl w:val="D9B6AE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E221CC"/>
    <w:multiLevelType w:val="hybridMultilevel"/>
    <w:tmpl w:val="B1B883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C396A89"/>
    <w:multiLevelType w:val="hybridMultilevel"/>
    <w:tmpl w:val="2408A164"/>
    <w:lvl w:ilvl="0" w:tplc="E3C6A61C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 w15:restartNumberingAfterBreak="0">
    <w:nsid w:val="4D0B68F4"/>
    <w:multiLevelType w:val="hybridMultilevel"/>
    <w:tmpl w:val="0A1E83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BA27FC"/>
    <w:multiLevelType w:val="hybridMultilevel"/>
    <w:tmpl w:val="6E3461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9E40DE"/>
    <w:multiLevelType w:val="hybridMultilevel"/>
    <w:tmpl w:val="99EA2F1C"/>
    <w:lvl w:ilvl="0" w:tplc="D02A58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5A44E8"/>
    <w:multiLevelType w:val="hybridMultilevel"/>
    <w:tmpl w:val="88CC954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5A4B8F"/>
    <w:multiLevelType w:val="hybridMultilevel"/>
    <w:tmpl w:val="D9A2965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0A60283"/>
    <w:multiLevelType w:val="hybridMultilevel"/>
    <w:tmpl w:val="3FE6E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D12B08"/>
    <w:multiLevelType w:val="hybridMultilevel"/>
    <w:tmpl w:val="33A00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E561AC"/>
    <w:multiLevelType w:val="hybridMultilevel"/>
    <w:tmpl w:val="4C64F92C"/>
    <w:lvl w:ilvl="0" w:tplc="0094707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ABB64FB"/>
    <w:multiLevelType w:val="multilevel"/>
    <w:tmpl w:val="7B725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5B6326"/>
    <w:multiLevelType w:val="hybridMultilevel"/>
    <w:tmpl w:val="5BD69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A0124F"/>
    <w:multiLevelType w:val="hybridMultilevel"/>
    <w:tmpl w:val="472021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46A68B8"/>
    <w:multiLevelType w:val="hybridMultilevel"/>
    <w:tmpl w:val="21703534"/>
    <w:lvl w:ilvl="0" w:tplc="27C04A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BE6AF8"/>
    <w:multiLevelType w:val="hybridMultilevel"/>
    <w:tmpl w:val="94C01B04"/>
    <w:lvl w:ilvl="0" w:tplc="D02A58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6B55E81"/>
    <w:multiLevelType w:val="hybridMultilevel"/>
    <w:tmpl w:val="12A4957C"/>
    <w:lvl w:ilvl="0" w:tplc="4C1EAF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926C20"/>
    <w:multiLevelType w:val="hybridMultilevel"/>
    <w:tmpl w:val="B21AF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72491B"/>
    <w:multiLevelType w:val="hybridMultilevel"/>
    <w:tmpl w:val="CF6629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F32A27"/>
    <w:multiLevelType w:val="hybridMultilevel"/>
    <w:tmpl w:val="B21AF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1"/>
  </w:num>
  <w:num w:numId="3">
    <w:abstractNumId w:val="4"/>
  </w:num>
  <w:num w:numId="4">
    <w:abstractNumId w:val="22"/>
  </w:num>
  <w:num w:numId="5">
    <w:abstractNumId w:val="0"/>
  </w:num>
  <w:num w:numId="6">
    <w:abstractNumId w:val="36"/>
  </w:num>
  <w:num w:numId="7">
    <w:abstractNumId w:val="42"/>
  </w:num>
  <w:num w:numId="8">
    <w:abstractNumId w:val="41"/>
  </w:num>
  <w:num w:numId="9">
    <w:abstractNumId w:val="18"/>
  </w:num>
  <w:num w:numId="10">
    <w:abstractNumId w:val="31"/>
  </w:num>
  <w:num w:numId="11">
    <w:abstractNumId w:val="30"/>
  </w:num>
  <w:num w:numId="12">
    <w:abstractNumId w:val="27"/>
  </w:num>
  <w:num w:numId="13">
    <w:abstractNumId w:val="2"/>
  </w:num>
  <w:num w:numId="14">
    <w:abstractNumId w:val="6"/>
  </w:num>
  <w:num w:numId="15">
    <w:abstractNumId w:val="25"/>
  </w:num>
  <w:num w:numId="16">
    <w:abstractNumId w:val="38"/>
  </w:num>
  <w:num w:numId="17">
    <w:abstractNumId w:val="11"/>
  </w:num>
  <w:num w:numId="18">
    <w:abstractNumId w:val="17"/>
  </w:num>
  <w:num w:numId="19">
    <w:abstractNumId w:val="7"/>
  </w:num>
  <w:num w:numId="20">
    <w:abstractNumId w:val="12"/>
  </w:num>
  <w:num w:numId="21">
    <w:abstractNumId w:val="35"/>
  </w:num>
  <w:num w:numId="22">
    <w:abstractNumId w:val="34"/>
  </w:num>
  <w:num w:numId="23">
    <w:abstractNumId w:val="13"/>
  </w:num>
  <w:num w:numId="24">
    <w:abstractNumId w:val="44"/>
  </w:num>
  <w:num w:numId="25">
    <w:abstractNumId w:val="15"/>
  </w:num>
  <w:num w:numId="26">
    <w:abstractNumId w:val="40"/>
  </w:num>
  <w:num w:numId="27">
    <w:abstractNumId w:val="8"/>
  </w:num>
  <w:num w:numId="28">
    <w:abstractNumId w:val="43"/>
  </w:num>
  <w:num w:numId="29">
    <w:abstractNumId w:val="45"/>
  </w:num>
  <w:num w:numId="30">
    <w:abstractNumId w:val="33"/>
  </w:num>
  <w:num w:numId="31">
    <w:abstractNumId w:val="3"/>
  </w:num>
  <w:num w:numId="32">
    <w:abstractNumId w:val="20"/>
  </w:num>
  <w:num w:numId="33">
    <w:abstractNumId w:val="10"/>
  </w:num>
  <w:num w:numId="34">
    <w:abstractNumId w:val="28"/>
  </w:num>
  <w:num w:numId="35">
    <w:abstractNumId w:val="29"/>
  </w:num>
  <w:num w:numId="36">
    <w:abstractNumId w:val="19"/>
  </w:num>
  <w:num w:numId="37">
    <w:abstractNumId w:val="26"/>
  </w:num>
  <w:num w:numId="38">
    <w:abstractNumId w:val="24"/>
  </w:num>
  <w:num w:numId="39">
    <w:abstractNumId w:val="14"/>
  </w:num>
  <w:num w:numId="40">
    <w:abstractNumId w:val="23"/>
  </w:num>
  <w:num w:numId="41">
    <w:abstractNumId w:val="16"/>
  </w:num>
  <w:num w:numId="42">
    <w:abstractNumId w:val="37"/>
  </w:num>
  <w:num w:numId="43">
    <w:abstractNumId w:val="5"/>
  </w:num>
  <w:num w:numId="44">
    <w:abstractNumId w:val="9"/>
  </w:num>
  <w:num w:numId="45">
    <w:abstractNumId w:val="39"/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zA2MrI0NDcwNDBW0lEKTi0uzszPAykwrAUA8SOE/SwAAAA="/>
  </w:docVars>
  <w:rsids>
    <w:rsidRoot w:val="00772D00"/>
    <w:rsid w:val="00002D7B"/>
    <w:rsid w:val="00003AEA"/>
    <w:rsid w:val="0000493C"/>
    <w:rsid w:val="00004E2C"/>
    <w:rsid w:val="00006B85"/>
    <w:rsid w:val="00007E20"/>
    <w:rsid w:val="00010D96"/>
    <w:rsid w:val="00024CF3"/>
    <w:rsid w:val="0002646F"/>
    <w:rsid w:val="00027A2C"/>
    <w:rsid w:val="00033AA7"/>
    <w:rsid w:val="0003521B"/>
    <w:rsid w:val="00036BB6"/>
    <w:rsid w:val="0004065E"/>
    <w:rsid w:val="000428F3"/>
    <w:rsid w:val="0004308E"/>
    <w:rsid w:val="00044E1B"/>
    <w:rsid w:val="000452B0"/>
    <w:rsid w:val="000458AC"/>
    <w:rsid w:val="00046851"/>
    <w:rsid w:val="00050ACF"/>
    <w:rsid w:val="00050B0E"/>
    <w:rsid w:val="00054959"/>
    <w:rsid w:val="00057428"/>
    <w:rsid w:val="00060482"/>
    <w:rsid w:val="00060929"/>
    <w:rsid w:val="00063827"/>
    <w:rsid w:val="0006552A"/>
    <w:rsid w:val="00067ECF"/>
    <w:rsid w:val="00070BBB"/>
    <w:rsid w:val="00071F6F"/>
    <w:rsid w:val="00073D67"/>
    <w:rsid w:val="00073E70"/>
    <w:rsid w:val="0007519E"/>
    <w:rsid w:val="00075985"/>
    <w:rsid w:val="00077310"/>
    <w:rsid w:val="000812C1"/>
    <w:rsid w:val="000845B3"/>
    <w:rsid w:val="000848A3"/>
    <w:rsid w:val="00086327"/>
    <w:rsid w:val="000878A9"/>
    <w:rsid w:val="00087A30"/>
    <w:rsid w:val="00087B79"/>
    <w:rsid w:val="00087F8D"/>
    <w:rsid w:val="00091487"/>
    <w:rsid w:val="00092E52"/>
    <w:rsid w:val="00093942"/>
    <w:rsid w:val="0009483F"/>
    <w:rsid w:val="00096B58"/>
    <w:rsid w:val="00097053"/>
    <w:rsid w:val="000979C5"/>
    <w:rsid w:val="000A2D25"/>
    <w:rsid w:val="000A32D5"/>
    <w:rsid w:val="000A3CC4"/>
    <w:rsid w:val="000A5B47"/>
    <w:rsid w:val="000B0D58"/>
    <w:rsid w:val="000B2741"/>
    <w:rsid w:val="000B4696"/>
    <w:rsid w:val="000C0A2E"/>
    <w:rsid w:val="000C108F"/>
    <w:rsid w:val="000C401C"/>
    <w:rsid w:val="000C5F60"/>
    <w:rsid w:val="000C6326"/>
    <w:rsid w:val="000C6557"/>
    <w:rsid w:val="000C6B11"/>
    <w:rsid w:val="000D137D"/>
    <w:rsid w:val="000D1E0F"/>
    <w:rsid w:val="000D220D"/>
    <w:rsid w:val="000D2A76"/>
    <w:rsid w:val="000D31CF"/>
    <w:rsid w:val="000D3C5A"/>
    <w:rsid w:val="000D5A31"/>
    <w:rsid w:val="000D5E55"/>
    <w:rsid w:val="000E1907"/>
    <w:rsid w:val="000E4AC4"/>
    <w:rsid w:val="000E65CC"/>
    <w:rsid w:val="000F10E3"/>
    <w:rsid w:val="000F6A75"/>
    <w:rsid w:val="00100860"/>
    <w:rsid w:val="00105DEA"/>
    <w:rsid w:val="00117AD5"/>
    <w:rsid w:val="00121122"/>
    <w:rsid w:val="00121A02"/>
    <w:rsid w:val="00123427"/>
    <w:rsid w:val="00125FB3"/>
    <w:rsid w:val="00126827"/>
    <w:rsid w:val="00130FB7"/>
    <w:rsid w:val="00133ABF"/>
    <w:rsid w:val="0013449D"/>
    <w:rsid w:val="00136D8C"/>
    <w:rsid w:val="0014374F"/>
    <w:rsid w:val="00146F1B"/>
    <w:rsid w:val="00150261"/>
    <w:rsid w:val="00153D7C"/>
    <w:rsid w:val="0015434D"/>
    <w:rsid w:val="00154CE9"/>
    <w:rsid w:val="001625D1"/>
    <w:rsid w:val="001645EE"/>
    <w:rsid w:val="001810D3"/>
    <w:rsid w:val="00182FC1"/>
    <w:rsid w:val="0018531B"/>
    <w:rsid w:val="00186616"/>
    <w:rsid w:val="0018759C"/>
    <w:rsid w:val="0018767F"/>
    <w:rsid w:val="0019062C"/>
    <w:rsid w:val="00194011"/>
    <w:rsid w:val="001949AB"/>
    <w:rsid w:val="00197F22"/>
    <w:rsid w:val="00197F8F"/>
    <w:rsid w:val="001A2012"/>
    <w:rsid w:val="001A3A2D"/>
    <w:rsid w:val="001A3F00"/>
    <w:rsid w:val="001A5BCB"/>
    <w:rsid w:val="001B21B1"/>
    <w:rsid w:val="001B4265"/>
    <w:rsid w:val="001B5A8E"/>
    <w:rsid w:val="001B7E3D"/>
    <w:rsid w:val="001C11CF"/>
    <w:rsid w:val="001C33C2"/>
    <w:rsid w:val="001C406A"/>
    <w:rsid w:val="001C5048"/>
    <w:rsid w:val="001C6E9E"/>
    <w:rsid w:val="001C71D9"/>
    <w:rsid w:val="001D072C"/>
    <w:rsid w:val="001D1B8E"/>
    <w:rsid w:val="001D7840"/>
    <w:rsid w:val="001E1E81"/>
    <w:rsid w:val="001E29E0"/>
    <w:rsid w:val="001E2E3E"/>
    <w:rsid w:val="001F282E"/>
    <w:rsid w:val="001F54AD"/>
    <w:rsid w:val="001F5510"/>
    <w:rsid w:val="001F7645"/>
    <w:rsid w:val="001F7A78"/>
    <w:rsid w:val="00200221"/>
    <w:rsid w:val="00200F75"/>
    <w:rsid w:val="002024BD"/>
    <w:rsid w:val="00206609"/>
    <w:rsid w:val="00207373"/>
    <w:rsid w:val="00210ABA"/>
    <w:rsid w:val="002116E8"/>
    <w:rsid w:val="00211C3B"/>
    <w:rsid w:val="00214F71"/>
    <w:rsid w:val="002159C3"/>
    <w:rsid w:val="00221C53"/>
    <w:rsid w:val="0022393A"/>
    <w:rsid w:val="00223FB1"/>
    <w:rsid w:val="00226DB1"/>
    <w:rsid w:val="002271CC"/>
    <w:rsid w:val="002278C3"/>
    <w:rsid w:val="00233490"/>
    <w:rsid w:val="00233CE3"/>
    <w:rsid w:val="0023482D"/>
    <w:rsid w:val="002358EA"/>
    <w:rsid w:val="00242A14"/>
    <w:rsid w:val="00246B1D"/>
    <w:rsid w:val="00251F38"/>
    <w:rsid w:val="00253D40"/>
    <w:rsid w:val="00255A29"/>
    <w:rsid w:val="00256614"/>
    <w:rsid w:val="00257025"/>
    <w:rsid w:val="0025744A"/>
    <w:rsid w:val="00260D07"/>
    <w:rsid w:val="00260DFA"/>
    <w:rsid w:val="00262B69"/>
    <w:rsid w:val="00264C76"/>
    <w:rsid w:val="00266225"/>
    <w:rsid w:val="00272B03"/>
    <w:rsid w:val="0027525F"/>
    <w:rsid w:val="00275B7C"/>
    <w:rsid w:val="0027700A"/>
    <w:rsid w:val="00277430"/>
    <w:rsid w:val="00280503"/>
    <w:rsid w:val="002843C7"/>
    <w:rsid w:val="00284805"/>
    <w:rsid w:val="00285FFA"/>
    <w:rsid w:val="0028677E"/>
    <w:rsid w:val="002967A5"/>
    <w:rsid w:val="00297C7E"/>
    <w:rsid w:val="002A04BB"/>
    <w:rsid w:val="002A0678"/>
    <w:rsid w:val="002A0E03"/>
    <w:rsid w:val="002A2343"/>
    <w:rsid w:val="002A3F19"/>
    <w:rsid w:val="002A4288"/>
    <w:rsid w:val="002A5D58"/>
    <w:rsid w:val="002A6E78"/>
    <w:rsid w:val="002A71F5"/>
    <w:rsid w:val="002A7C58"/>
    <w:rsid w:val="002B0370"/>
    <w:rsid w:val="002B10C8"/>
    <w:rsid w:val="002B2002"/>
    <w:rsid w:val="002B353D"/>
    <w:rsid w:val="002B7307"/>
    <w:rsid w:val="002B7C34"/>
    <w:rsid w:val="002C62FF"/>
    <w:rsid w:val="002C6889"/>
    <w:rsid w:val="002D0BAF"/>
    <w:rsid w:val="002D2EA5"/>
    <w:rsid w:val="002D712B"/>
    <w:rsid w:val="002D7A6F"/>
    <w:rsid w:val="002E051D"/>
    <w:rsid w:val="002E0B96"/>
    <w:rsid w:val="002E4BA2"/>
    <w:rsid w:val="002E7FC7"/>
    <w:rsid w:val="002F0B79"/>
    <w:rsid w:val="002F1CB9"/>
    <w:rsid w:val="002F32E6"/>
    <w:rsid w:val="002F6ADF"/>
    <w:rsid w:val="002F7899"/>
    <w:rsid w:val="00312951"/>
    <w:rsid w:val="00312986"/>
    <w:rsid w:val="00312B74"/>
    <w:rsid w:val="003138E5"/>
    <w:rsid w:val="00315DA0"/>
    <w:rsid w:val="00320055"/>
    <w:rsid w:val="00322BE1"/>
    <w:rsid w:val="00327975"/>
    <w:rsid w:val="00330C66"/>
    <w:rsid w:val="0034327F"/>
    <w:rsid w:val="00343DF2"/>
    <w:rsid w:val="003447FB"/>
    <w:rsid w:val="003457EB"/>
    <w:rsid w:val="00347407"/>
    <w:rsid w:val="00351818"/>
    <w:rsid w:val="00354A12"/>
    <w:rsid w:val="00355AB7"/>
    <w:rsid w:val="0035769A"/>
    <w:rsid w:val="00357B45"/>
    <w:rsid w:val="00363D3D"/>
    <w:rsid w:val="003658AF"/>
    <w:rsid w:val="00366C29"/>
    <w:rsid w:val="0037322A"/>
    <w:rsid w:val="003766D3"/>
    <w:rsid w:val="003771CB"/>
    <w:rsid w:val="00377D23"/>
    <w:rsid w:val="00380DE5"/>
    <w:rsid w:val="00382B10"/>
    <w:rsid w:val="003831F8"/>
    <w:rsid w:val="0038348A"/>
    <w:rsid w:val="003851AC"/>
    <w:rsid w:val="00386143"/>
    <w:rsid w:val="00390CC3"/>
    <w:rsid w:val="003921C5"/>
    <w:rsid w:val="003924FC"/>
    <w:rsid w:val="0039570A"/>
    <w:rsid w:val="00397649"/>
    <w:rsid w:val="003A028B"/>
    <w:rsid w:val="003A1A95"/>
    <w:rsid w:val="003A1FD9"/>
    <w:rsid w:val="003A6951"/>
    <w:rsid w:val="003A6AEA"/>
    <w:rsid w:val="003B0BBA"/>
    <w:rsid w:val="003B140F"/>
    <w:rsid w:val="003B1482"/>
    <w:rsid w:val="003B189A"/>
    <w:rsid w:val="003B4D1D"/>
    <w:rsid w:val="003B6EC8"/>
    <w:rsid w:val="003B7901"/>
    <w:rsid w:val="003C6274"/>
    <w:rsid w:val="003C6729"/>
    <w:rsid w:val="003C6835"/>
    <w:rsid w:val="003C7016"/>
    <w:rsid w:val="003C728D"/>
    <w:rsid w:val="003D0AFB"/>
    <w:rsid w:val="003D24D9"/>
    <w:rsid w:val="003D2DB2"/>
    <w:rsid w:val="003D3D43"/>
    <w:rsid w:val="003D49E4"/>
    <w:rsid w:val="003E0052"/>
    <w:rsid w:val="003E0A6A"/>
    <w:rsid w:val="003E31AF"/>
    <w:rsid w:val="003E54D7"/>
    <w:rsid w:val="003F5606"/>
    <w:rsid w:val="003F63E0"/>
    <w:rsid w:val="00402BCE"/>
    <w:rsid w:val="00404E35"/>
    <w:rsid w:val="00406890"/>
    <w:rsid w:val="00411273"/>
    <w:rsid w:val="0041307C"/>
    <w:rsid w:val="00420200"/>
    <w:rsid w:val="00424860"/>
    <w:rsid w:val="00430DCB"/>
    <w:rsid w:val="00431022"/>
    <w:rsid w:val="004312CE"/>
    <w:rsid w:val="00434320"/>
    <w:rsid w:val="00434652"/>
    <w:rsid w:val="0043553F"/>
    <w:rsid w:val="004365E4"/>
    <w:rsid w:val="0043793F"/>
    <w:rsid w:val="00440B9E"/>
    <w:rsid w:val="00441421"/>
    <w:rsid w:val="00441CD7"/>
    <w:rsid w:val="00442033"/>
    <w:rsid w:val="00447A96"/>
    <w:rsid w:val="0045005A"/>
    <w:rsid w:val="004507AE"/>
    <w:rsid w:val="00452EEE"/>
    <w:rsid w:val="00455226"/>
    <w:rsid w:val="004571C5"/>
    <w:rsid w:val="0045793B"/>
    <w:rsid w:val="00457A89"/>
    <w:rsid w:val="00460B9A"/>
    <w:rsid w:val="004708C7"/>
    <w:rsid w:val="0047183D"/>
    <w:rsid w:val="00474C9B"/>
    <w:rsid w:val="00475F68"/>
    <w:rsid w:val="00476389"/>
    <w:rsid w:val="004766FF"/>
    <w:rsid w:val="004769D3"/>
    <w:rsid w:val="00482A82"/>
    <w:rsid w:val="00483251"/>
    <w:rsid w:val="00487E0C"/>
    <w:rsid w:val="0049297F"/>
    <w:rsid w:val="00492B07"/>
    <w:rsid w:val="00496F18"/>
    <w:rsid w:val="00497789"/>
    <w:rsid w:val="004A01CD"/>
    <w:rsid w:val="004A4F5C"/>
    <w:rsid w:val="004A6C9C"/>
    <w:rsid w:val="004A6E09"/>
    <w:rsid w:val="004B020F"/>
    <w:rsid w:val="004B0B7E"/>
    <w:rsid w:val="004B2BE4"/>
    <w:rsid w:val="004B3EEE"/>
    <w:rsid w:val="004B4D12"/>
    <w:rsid w:val="004C0063"/>
    <w:rsid w:val="004C17BE"/>
    <w:rsid w:val="004C3C4C"/>
    <w:rsid w:val="004C5EE1"/>
    <w:rsid w:val="004D0757"/>
    <w:rsid w:val="004D2BE0"/>
    <w:rsid w:val="004E300E"/>
    <w:rsid w:val="004E44DB"/>
    <w:rsid w:val="004E6A43"/>
    <w:rsid w:val="004E7AAE"/>
    <w:rsid w:val="004F0C54"/>
    <w:rsid w:val="004F32AD"/>
    <w:rsid w:val="004F5B06"/>
    <w:rsid w:val="004F66E1"/>
    <w:rsid w:val="004F71AB"/>
    <w:rsid w:val="004F73BA"/>
    <w:rsid w:val="00500C41"/>
    <w:rsid w:val="00501D11"/>
    <w:rsid w:val="00502822"/>
    <w:rsid w:val="00503C21"/>
    <w:rsid w:val="005058E7"/>
    <w:rsid w:val="00505A8A"/>
    <w:rsid w:val="00507046"/>
    <w:rsid w:val="00510787"/>
    <w:rsid w:val="00512B99"/>
    <w:rsid w:val="0051511E"/>
    <w:rsid w:val="00517572"/>
    <w:rsid w:val="005207F4"/>
    <w:rsid w:val="005217B5"/>
    <w:rsid w:val="0052336A"/>
    <w:rsid w:val="00531911"/>
    <w:rsid w:val="0053325E"/>
    <w:rsid w:val="005343FE"/>
    <w:rsid w:val="00534857"/>
    <w:rsid w:val="0053525D"/>
    <w:rsid w:val="00535783"/>
    <w:rsid w:val="00536589"/>
    <w:rsid w:val="005401CA"/>
    <w:rsid w:val="00540B48"/>
    <w:rsid w:val="00541D19"/>
    <w:rsid w:val="00542589"/>
    <w:rsid w:val="00543C2E"/>
    <w:rsid w:val="00547DBD"/>
    <w:rsid w:val="00551502"/>
    <w:rsid w:val="00557B4C"/>
    <w:rsid w:val="00561A39"/>
    <w:rsid w:val="005640B4"/>
    <w:rsid w:val="00564D14"/>
    <w:rsid w:val="00565DD3"/>
    <w:rsid w:val="00570647"/>
    <w:rsid w:val="00570E92"/>
    <w:rsid w:val="00573183"/>
    <w:rsid w:val="00573461"/>
    <w:rsid w:val="00574082"/>
    <w:rsid w:val="0057484D"/>
    <w:rsid w:val="00580793"/>
    <w:rsid w:val="005838ED"/>
    <w:rsid w:val="00584BED"/>
    <w:rsid w:val="00584CD1"/>
    <w:rsid w:val="005869A4"/>
    <w:rsid w:val="0059057F"/>
    <w:rsid w:val="0059135B"/>
    <w:rsid w:val="005920F7"/>
    <w:rsid w:val="005927C5"/>
    <w:rsid w:val="00592A9E"/>
    <w:rsid w:val="005930D8"/>
    <w:rsid w:val="0059585C"/>
    <w:rsid w:val="00596186"/>
    <w:rsid w:val="005A07B0"/>
    <w:rsid w:val="005A351C"/>
    <w:rsid w:val="005A38FA"/>
    <w:rsid w:val="005A57AD"/>
    <w:rsid w:val="005A75D3"/>
    <w:rsid w:val="005B1E01"/>
    <w:rsid w:val="005B30C0"/>
    <w:rsid w:val="005B78E2"/>
    <w:rsid w:val="005B7B30"/>
    <w:rsid w:val="005C0945"/>
    <w:rsid w:val="005D13F5"/>
    <w:rsid w:val="005D57AB"/>
    <w:rsid w:val="005D629B"/>
    <w:rsid w:val="005D7A77"/>
    <w:rsid w:val="005E1C50"/>
    <w:rsid w:val="005E2E85"/>
    <w:rsid w:val="005E361B"/>
    <w:rsid w:val="005E4120"/>
    <w:rsid w:val="005E619C"/>
    <w:rsid w:val="005F2B5E"/>
    <w:rsid w:val="005F419A"/>
    <w:rsid w:val="005F440E"/>
    <w:rsid w:val="005F6A35"/>
    <w:rsid w:val="005F724F"/>
    <w:rsid w:val="005F7934"/>
    <w:rsid w:val="006049A8"/>
    <w:rsid w:val="00605BD8"/>
    <w:rsid w:val="00606362"/>
    <w:rsid w:val="00610E4F"/>
    <w:rsid w:val="00613B0C"/>
    <w:rsid w:val="00613C19"/>
    <w:rsid w:val="00616E87"/>
    <w:rsid w:val="00623D3B"/>
    <w:rsid w:val="006277F7"/>
    <w:rsid w:val="00634CBA"/>
    <w:rsid w:val="006367C5"/>
    <w:rsid w:val="00636B78"/>
    <w:rsid w:val="00636E4E"/>
    <w:rsid w:val="0064161B"/>
    <w:rsid w:val="00642198"/>
    <w:rsid w:val="006441C7"/>
    <w:rsid w:val="006450AF"/>
    <w:rsid w:val="00645B19"/>
    <w:rsid w:val="006477FB"/>
    <w:rsid w:val="00647CC7"/>
    <w:rsid w:val="006518C2"/>
    <w:rsid w:val="00653CCE"/>
    <w:rsid w:val="00653E34"/>
    <w:rsid w:val="00654E44"/>
    <w:rsid w:val="0065545C"/>
    <w:rsid w:val="006554C7"/>
    <w:rsid w:val="006574D9"/>
    <w:rsid w:val="006578B3"/>
    <w:rsid w:val="006629E9"/>
    <w:rsid w:val="00662A07"/>
    <w:rsid w:val="006648E4"/>
    <w:rsid w:val="00664B13"/>
    <w:rsid w:val="00664D20"/>
    <w:rsid w:val="00666439"/>
    <w:rsid w:val="00667B17"/>
    <w:rsid w:val="00667E21"/>
    <w:rsid w:val="006714A6"/>
    <w:rsid w:val="00671ACE"/>
    <w:rsid w:val="0067368B"/>
    <w:rsid w:val="00674F5E"/>
    <w:rsid w:val="00675216"/>
    <w:rsid w:val="0067722B"/>
    <w:rsid w:val="00677E6F"/>
    <w:rsid w:val="006805B8"/>
    <w:rsid w:val="00681A5D"/>
    <w:rsid w:val="006821FA"/>
    <w:rsid w:val="0068282E"/>
    <w:rsid w:val="00683252"/>
    <w:rsid w:val="006912C6"/>
    <w:rsid w:val="0069146B"/>
    <w:rsid w:val="00692A9D"/>
    <w:rsid w:val="00694478"/>
    <w:rsid w:val="00694CC4"/>
    <w:rsid w:val="00694E3A"/>
    <w:rsid w:val="006A2797"/>
    <w:rsid w:val="006B0240"/>
    <w:rsid w:val="006B096B"/>
    <w:rsid w:val="006B333A"/>
    <w:rsid w:val="006B607C"/>
    <w:rsid w:val="006B73C8"/>
    <w:rsid w:val="006B76C3"/>
    <w:rsid w:val="006C0A4E"/>
    <w:rsid w:val="006C148E"/>
    <w:rsid w:val="006C22DA"/>
    <w:rsid w:val="006C36FD"/>
    <w:rsid w:val="006C3F77"/>
    <w:rsid w:val="006C6595"/>
    <w:rsid w:val="006C6B01"/>
    <w:rsid w:val="006C714D"/>
    <w:rsid w:val="006C75CF"/>
    <w:rsid w:val="006C7C9C"/>
    <w:rsid w:val="006D2C5C"/>
    <w:rsid w:val="006D313C"/>
    <w:rsid w:val="006D4912"/>
    <w:rsid w:val="006E378A"/>
    <w:rsid w:val="006E4982"/>
    <w:rsid w:val="006E4C31"/>
    <w:rsid w:val="006E4CCD"/>
    <w:rsid w:val="006E553E"/>
    <w:rsid w:val="006E68A8"/>
    <w:rsid w:val="006E7D92"/>
    <w:rsid w:val="006F22C2"/>
    <w:rsid w:val="006F61A7"/>
    <w:rsid w:val="006F66B8"/>
    <w:rsid w:val="006F72E8"/>
    <w:rsid w:val="00705F4B"/>
    <w:rsid w:val="007100C1"/>
    <w:rsid w:val="0071492C"/>
    <w:rsid w:val="007223B2"/>
    <w:rsid w:val="00722C83"/>
    <w:rsid w:val="007274B5"/>
    <w:rsid w:val="00736EFC"/>
    <w:rsid w:val="00743F62"/>
    <w:rsid w:val="007443B7"/>
    <w:rsid w:val="0074613F"/>
    <w:rsid w:val="0074633F"/>
    <w:rsid w:val="00750E5C"/>
    <w:rsid w:val="00753CB6"/>
    <w:rsid w:val="0075726C"/>
    <w:rsid w:val="00760202"/>
    <w:rsid w:val="00761D6B"/>
    <w:rsid w:val="00762BDC"/>
    <w:rsid w:val="007636A7"/>
    <w:rsid w:val="00763C1F"/>
    <w:rsid w:val="00763CD9"/>
    <w:rsid w:val="00764BA8"/>
    <w:rsid w:val="00767F6C"/>
    <w:rsid w:val="007712AF"/>
    <w:rsid w:val="00771420"/>
    <w:rsid w:val="00772D00"/>
    <w:rsid w:val="0077480F"/>
    <w:rsid w:val="00775120"/>
    <w:rsid w:val="00775377"/>
    <w:rsid w:val="00775BF9"/>
    <w:rsid w:val="00775BFA"/>
    <w:rsid w:val="007839B4"/>
    <w:rsid w:val="0078522B"/>
    <w:rsid w:val="007859EB"/>
    <w:rsid w:val="0079497C"/>
    <w:rsid w:val="00794988"/>
    <w:rsid w:val="00796464"/>
    <w:rsid w:val="00796685"/>
    <w:rsid w:val="007A1220"/>
    <w:rsid w:val="007A1CB7"/>
    <w:rsid w:val="007A7AAC"/>
    <w:rsid w:val="007B1C5A"/>
    <w:rsid w:val="007B2F1A"/>
    <w:rsid w:val="007B414D"/>
    <w:rsid w:val="007B5C9A"/>
    <w:rsid w:val="007B7374"/>
    <w:rsid w:val="007C0EF4"/>
    <w:rsid w:val="007C31EE"/>
    <w:rsid w:val="007D1212"/>
    <w:rsid w:val="007D49E9"/>
    <w:rsid w:val="007D5C84"/>
    <w:rsid w:val="007D77A5"/>
    <w:rsid w:val="007E0F84"/>
    <w:rsid w:val="007E1A0E"/>
    <w:rsid w:val="007E32F1"/>
    <w:rsid w:val="007E4BCF"/>
    <w:rsid w:val="007E5946"/>
    <w:rsid w:val="007E5D7A"/>
    <w:rsid w:val="007E6AB5"/>
    <w:rsid w:val="007E6DEE"/>
    <w:rsid w:val="007E7121"/>
    <w:rsid w:val="007E7178"/>
    <w:rsid w:val="007F1638"/>
    <w:rsid w:val="007F3155"/>
    <w:rsid w:val="007F3337"/>
    <w:rsid w:val="007F3ED8"/>
    <w:rsid w:val="007F650B"/>
    <w:rsid w:val="007F768C"/>
    <w:rsid w:val="007F7FEB"/>
    <w:rsid w:val="008004D5"/>
    <w:rsid w:val="00800CC3"/>
    <w:rsid w:val="00801030"/>
    <w:rsid w:val="00801563"/>
    <w:rsid w:val="00803E0E"/>
    <w:rsid w:val="00806242"/>
    <w:rsid w:val="00807AD0"/>
    <w:rsid w:val="008125D6"/>
    <w:rsid w:val="0081524D"/>
    <w:rsid w:val="00815893"/>
    <w:rsid w:val="0081741C"/>
    <w:rsid w:val="00820F0F"/>
    <w:rsid w:val="00822B0A"/>
    <w:rsid w:val="008258BF"/>
    <w:rsid w:val="0082672F"/>
    <w:rsid w:val="00827A88"/>
    <w:rsid w:val="008317EF"/>
    <w:rsid w:val="008328CC"/>
    <w:rsid w:val="00833986"/>
    <w:rsid w:val="00834D04"/>
    <w:rsid w:val="00834D63"/>
    <w:rsid w:val="00840B80"/>
    <w:rsid w:val="00841AB0"/>
    <w:rsid w:val="00842B07"/>
    <w:rsid w:val="00847B0A"/>
    <w:rsid w:val="008504E8"/>
    <w:rsid w:val="0085281D"/>
    <w:rsid w:val="00854EA3"/>
    <w:rsid w:val="008568D0"/>
    <w:rsid w:val="00856CA4"/>
    <w:rsid w:val="00857147"/>
    <w:rsid w:val="00860704"/>
    <w:rsid w:val="00861276"/>
    <w:rsid w:val="00862EEE"/>
    <w:rsid w:val="0086631E"/>
    <w:rsid w:val="008670DC"/>
    <w:rsid w:val="00867CD8"/>
    <w:rsid w:val="008801B5"/>
    <w:rsid w:val="008856B3"/>
    <w:rsid w:val="00887415"/>
    <w:rsid w:val="00890ABC"/>
    <w:rsid w:val="00890EA0"/>
    <w:rsid w:val="00892B2B"/>
    <w:rsid w:val="00893B48"/>
    <w:rsid w:val="00894E76"/>
    <w:rsid w:val="008A0991"/>
    <w:rsid w:val="008A37C9"/>
    <w:rsid w:val="008A67CE"/>
    <w:rsid w:val="008A7653"/>
    <w:rsid w:val="008B12F4"/>
    <w:rsid w:val="008B1762"/>
    <w:rsid w:val="008B1BCD"/>
    <w:rsid w:val="008B1D88"/>
    <w:rsid w:val="008B3066"/>
    <w:rsid w:val="008B6723"/>
    <w:rsid w:val="008B6A63"/>
    <w:rsid w:val="008C191A"/>
    <w:rsid w:val="008C290F"/>
    <w:rsid w:val="008C5322"/>
    <w:rsid w:val="008C6FA6"/>
    <w:rsid w:val="008D0AA9"/>
    <w:rsid w:val="008D1300"/>
    <w:rsid w:val="008D31E1"/>
    <w:rsid w:val="008D36A6"/>
    <w:rsid w:val="008D37BD"/>
    <w:rsid w:val="008D4D3C"/>
    <w:rsid w:val="008D66BF"/>
    <w:rsid w:val="008D6795"/>
    <w:rsid w:val="008E03E0"/>
    <w:rsid w:val="008E179C"/>
    <w:rsid w:val="008E3A76"/>
    <w:rsid w:val="008E3B6E"/>
    <w:rsid w:val="008E4266"/>
    <w:rsid w:val="008E628D"/>
    <w:rsid w:val="008F296D"/>
    <w:rsid w:val="008F6BFF"/>
    <w:rsid w:val="009049B3"/>
    <w:rsid w:val="00904D9C"/>
    <w:rsid w:val="00906E09"/>
    <w:rsid w:val="00907925"/>
    <w:rsid w:val="00913C5F"/>
    <w:rsid w:val="00913EDE"/>
    <w:rsid w:val="009141AB"/>
    <w:rsid w:val="00914626"/>
    <w:rsid w:val="00916597"/>
    <w:rsid w:val="009178FD"/>
    <w:rsid w:val="00921FBE"/>
    <w:rsid w:val="009227C0"/>
    <w:rsid w:val="00926D01"/>
    <w:rsid w:val="009278BC"/>
    <w:rsid w:val="00930403"/>
    <w:rsid w:val="00930DD2"/>
    <w:rsid w:val="00931081"/>
    <w:rsid w:val="0093126C"/>
    <w:rsid w:val="00933F9D"/>
    <w:rsid w:val="009345AE"/>
    <w:rsid w:val="0093626C"/>
    <w:rsid w:val="009434B5"/>
    <w:rsid w:val="0094666C"/>
    <w:rsid w:val="00946C5A"/>
    <w:rsid w:val="0095301F"/>
    <w:rsid w:val="0095381F"/>
    <w:rsid w:val="00953836"/>
    <w:rsid w:val="00953DFA"/>
    <w:rsid w:val="00954220"/>
    <w:rsid w:val="00957903"/>
    <w:rsid w:val="00957D93"/>
    <w:rsid w:val="009635C2"/>
    <w:rsid w:val="0096411F"/>
    <w:rsid w:val="009646F1"/>
    <w:rsid w:val="0097042B"/>
    <w:rsid w:val="00970E08"/>
    <w:rsid w:val="009719F5"/>
    <w:rsid w:val="00972B7A"/>
    <w:rsid w:val="00974DB0"/>
    <w:rsid w:val="0097581B"/>
    <w:rsid w:val="00975A19"/>
    <w:rsid w:val="009802C3"/>
    <w:rsid w:val="009837CF"/>
    <w:rsid w:val="00983974"/>
    <w:rsid w:val="00985DF9"/>
    <w:rsid w:val="00990B8F"/>
    <w:rsid w:val="009969A0"/>
    <w:rsid w:val="009A02C5"/>
    <w:rsid w:val="009A237D"/>
    <w:rsid w:val="009A28D7"/>
    <w:rsid w:val="009A4EE2"/>
    <w:rsid w:val="009A7A3C"/>
    <w:rsid w:val="009B0074"/>
    <w:rsid w:val="009B1854"/>
    <w:rsid w:val="009B1E4B"/>
    <w:rsid w:val="009B2386"/>
    <w:rsid w:val="009B2A23"/>
    <w:rsid w:val="009C2326"/>
    <w:rsid w:val="009D4C0D"/>
    <w:rsid w:val="009D4DBA"/>
    <w:rsid w:val="009D4F05"/>
    <w:rsid w:val="009D6C72"/>
    <w:rsid w:val="009E2AEB"/>
    <w:rsid w:val="009E3CAE"/>
    <w:rsid w:val="009E4EA1"/>
    <w:rsid w:val="009E5077"/>
    <w:rsid w:val="009E7CC8"/>
    <w:rsid w:val="009F1E16"/>
    <w:rsid w:val="009F4785"/>
    <w:rsid w:val="00A02343"/>
    <w:rsid w:val="00A06935"/>
    <w:rsid w:val="00A06A0E"/>
    <w:rsid w:val="00A07935"/>
    <w:rsid w:val="00A105F3"/>
    <w:rsid w:val="00A10C8D"/>
    <w:rsid w:val="00A131ED"/>
    <w:rsid w:val="00A16209"/>
    <w:rsid w:val="00A168F3"/>
    <w:rsid w:val="00A206BE"/>
    <w:rsid w:val="00A20C25"/>
    <w:rsid w:val="00A213BE"/>
    <w:rsid w:val="00A21C17"/>
    <w:rsid w:val="00A21EBD"/>
    <w:rsid w:val="00A2233C"/>
    <w:rsid w:val="00A23267"/>
    <w:rsid w:val="00A23A78"/>
    <w:rsid w:val="00A240E0"/>
    <w:rsid w:val="00A2515B"/>
    <w:rsid w:val="00A27FE5"/>
    <w:rsid w:val="00A33CB0"/>
    <w:rsid w:val="00A34996"/>
    <w:rsid w:val="00A357F9"/>
    <w:rsid w:val="00A42E61"/>
    <w:rsid w:val="00A451D2"/>
    <w:rsid w:val="00A45F02"/>
    <w:rsid w:val="00A47BFE"/>
    <w:rsid w:val="00A54DAA"/>
    <w:rsid w:val="00A57CC6"/>
    <w:rsid w:val="00A61488"/>
    <w:rsid w:val="00A62A67"/>
    <w:rsid w:val="00A634A9"/>
    <w:rsid w:val="00A674C2"/>
    <w:rsid w:val="00A679A4"/>
    <w:rsid w:val="00A67E1B"/>
    <w:rsid w:val="00A7260F"/>
    <w:rsid w:val="00A74078"/>
    <w:rsid w:val="00A7487D"/>
    <w:rsid w:val="00A74DF9"/>
    <w:rsid w:val="00A77224"/>
    <w:rsid w:val="00A77F33"/>
    <w:rsid w:val="00A824FB"/>
    <w:rsid w:val="00A83169"/>
    <w:rsid w:val="00A84463"/>
    <w:rsid w:val="00A865BE"/>
    <w:rsid w:val="00A87EDD"/>
    <w:rsid w:val="00A918B6"/>
    <w:rsid w:val="00A91BFE"/>
    <w:rsid w:val="00A9439D"/>
    <w:rsid w:val="00A94ED6"/>
    <w:rsid w:val="00A950C7"/>
    <w:rsid w:val="00A97A3A"/>
    <w:rsid w:val="00AA3DFD"/>
    <w:rsid w:val="00AA41D5"/>
    <w:rsid w:val="00AA5367"/>
    <w:rsid w:val="00AA59A7"/>
    <w:rsid w:val="00AA59ED"/>
    <w:rsid w:val="00AA731D"/>
    <w:rsid w:val="00AA7F15"/>
    <w:rsid w:val="00AB0002"/>
    <w:rsid w:val="00AB1567"/>
    <w:rsid w:val="00AB1DE5"/>
    <w:rsid w:val="00AB496A"/>
    <w:rsid w:val="00AB74CC"/>
    <w:rsid w:val="00AC0CEC"/>
    <w:rsid w:val="00AC28E5"/>
    <w:rsid w:val="00AC4F92"/>
    <w:rsid w:val="00AC6FB4"/>
    <w:rsid w:val="00AC7DE8"/>
    <w:rsid w:val="00AD04ED"/>
    <w:rsid w:val="00AD5D4F"/>
    <w:rsid w:val="00AD6EF3"/>
    <w:rsid w:val="00AE07B7"/>
    <w:rsid w:val="00AE1755"/>
    <w:rsid w:val="00AE29BA"/>
    <w:rsid w:val="00AE68F7"/>
    <w:rsid w:val="00AE72D8"/>
    <w:rsid w:val="00AE74C5"/>
    <w:rsid w:val="00AF2C2D"/>
    <w:rsid w:val="00AF4106"/>
    <w:rsid w:val="00AF52E7"/>
    <w:rsid w:val="00AF5DE2"/>
    <w:rsid w:val="00B016BA"/>
    <w:rsid w:val="00B01A39"/>
    <w:rsid w:val="00B01BD8"/>
    <w:rsid w:val="00B02356"/>
    <w:rsid w:val="00B0432D"/>
    <w:rsid w:val="00B058E2"/>
    <w:rsid w:val="00B063AD"/>
    <w:rsid w:val="00B078BB"/>
    <w:rsid w:val="00B10314"/>
    <w:rsid w:val="00B139E4"/>
    <w:rsid w:val="00B152AB"/>
    <w:rsid w:val="00B203A6"/>
    <w:rsid w:val="00B20B8F"/>
    <w:rsid w:val="00B211BB"/>
    <w:rsid w:val="00B21B3D"/>
    <w:rsid w:val="00B2268F"/>
    <w:rsid w:val="00B22DBC"/>
    <w:rsid w:val="00B2411F"/>
    <w:rsid w:val="00B2540A"/>
    <w:rsid w:val="00B2697E"/>
    <w:rsid w:val="00B30E26"/>
    <w:rsid w:val="00B32EF3"/>
    <w:rsid w:val="00B33604"/>
    <w:rsid w:val="00B34D41"/>
    <w:rsid w:val="00B41AA2"/>
    <w:rsid w:val="00B42154"/>
    <w:rsid w:val="00B42227"/>
    <w:rsid w:val="00B5212A"/>
    <w:rsid w:val="00B521EE"/>
    <w:rsid w:val="00B538F3"/>
    <w:rsid w:val="00B53D3E"/>
    <w:rsid w:val="00B53FE8"/>
    <w:rsid w:val="00B54E4A"/>
    <w:rsid w:val="00B61485"/>
    <w:rsid w:val="00B62D18"/>
    <w:rsid w:val="00B63003"/>
    <w:rsid w:val="00B631DF"/>
    <w:rsid w:val="00B64B7A"/>
    <w:rsid w:val="00B67DD1"/>
    <w:rsid w:val="00B67FB9"/>
    <w:rsid w:val="00B704F8"/>
    <w:rsid w:val="00B711F6"/>
    <w:rsid w:val="00B71789"/>
    <w:rsid w:val="00B75844"/>
    <w:rsid w:val="00B83F5D"/>
    <w:rsid w:val="00B85EAC"/>
    <w:rsid w:val="00B8733C"/>
    <w:rsid w:val="00B901ED"/>
    <w:rsid w:val="00B92722"/>
    <w:rsid w:val="00B9302D"/>
    <w:rsid w:val="00B9606A"/>
    <w:rsid w:val="00BA0ACC"/>
    <w:rsid w:val="00BA145F"/>
    <w:rsid w:val="00BA14B3"/>
    <w:rsid w:val="00BB4943"/>
    <w:rsid w:val="00BB52F5"/>
    <w:rsid w:val="00BB64A9"/>
    <w:rsid w:val="00BB76C3"/>
    <w:rsid w:val="00BB79B0"/>
    <w:rsid w:val="00BC7D81"/>
    <w:rsid w:val="00BD746B"/>
    <w:rsid w:val="00BE01F0"/>
    <w:rsid w:val="00BE0527"/>
    <w:rsid w:val="00BE166E"/>
    <w:rsid w:val="00BE27AD"/>
    <w:rsid w:val="00BE41A8"/>
    <w:rsid w:val="00BE52EE"/>
    <w:rsid w:val="00BE57D7"/>
    <w:rsid w:val="00BE5CE6"/>
    <w:rsid w:val="00BF303A"/>
    <w:rsid w:val="00BF3094"/>
    <w:rsid w:val="00BF333E"/>
    <w:rsid w:val="00BF7952"/>
    <w:rsid w:val="00C01039"/>
    <w:rsid w:val="00C03EFC"/>
    <w:rsid w:val="00C06C97"/>
    <w:rsid w:val="00C06DF5"/>
    <w:rsid w:val="00C1075D"/>
    <w:rsid w:val="00C112A0"/>
    <w:rsid w:val="00C117DA"/>
    <w:rsid w:val="00C1618E"/>
    <w:rsid w:val="00C21A7D"/>
    <w:rsid w:val="00C22AA4"/>
    <w:rsid w:val="00C303BB"/>
    <w:rsid w:val="00C32B5D"/>
    <w:rsid w:val="00C3349C"/>
    <w:rsid w:val="00C33E0B"/>
    <w:rsid w:val="00C37063"/>
    <w:rsid w:val="00C40A8F"/>
    <w:rsid w:val="00C45194"/>
    <w:rsid w:val="00C45E40"/>
    <w:rsid w:val="00C46A2E"/>
    <w:rsid w:val="00C51A61"/>
    <w:rsid w:val="00C54645"/>
    <w:rsid w:val="00C60C56"/>
    <w:rsid w:val="00C61104"/>
    <w:rsid w:val="00C6165E"/>
    <w:rsid w:val="00C627BF"/>
    <w:rsid w:val="00C727B8"/>
    <w:rsid w:val="00C73169"/>
    <w:rsid w:val="00C74B6F"/>
    <w:rsid w:val="00C76BAB"/>
    <w:rsid w:val="00C82AD4"/>
    <w:rsid w:val="00C82BEB"/>
    <w:rsid w:val="00C854CF"/>
    <w:rsid w:val="00C86D7C"/>
    <w:rsid w:val="00C9040D"/>
    <w:rsid w:val="00C90A2C"/>
    <w:rsid w:val="00C91651"/>
    <w:rsid w:val="00C94917"/>
    <w:rsid w:val="00C96230"/>
    <w:rsid w:val="00C97A65"/>
    <w:rsid w:val="00C97C67"/>
    <w:rsid w:val="00CA3BAA"/>
    <w:rsid w:val="00CA4993"/>
    <w:rsid w:val="00CA5403"/>
    <w:rsid w:val="00CA5D2C"/>
    <w:rsid w:val="00CA7F61"/>
    <w:rsid w:val="00CB0A05"/>
    <w:rsid w:val="00CB10BD"/>
    <w:rsid w:val="00CB5E56"/>
    <w:rsid w:val="00CB6446"/>
    <w:rsid w:val="00CB6B25"/>
    <w:rsid w:val="00CB7DAD"/>
    <w:rsid w:val="00CC238D"/>
    <w:rsid w:val="00CC3616"/>
    <w:rsid w:val="00CC65CB"/>
    <w:rsid w:val="00CC78B2"/>
    <w:rsid w:val="00CD3C89"/>
    <w:rsid w:val="00CE1071"/>
    <w:rsid w:val="00CE335A"/>
    <w:rsid w:val="00CE4601"/>
    <w:rsid w:val="00CE6DAB"/>
    <w:rsid w:val="00CE743A"/>
    <w:rsid w:val="00CE7C6A"/>
    <w:rsid w:val="00CE7DC7"/>
    <w:rsid w:val="00CF0D3C"/>
    <w:rsid w:val="00CF2E72"/>
    <w:rsid w:val="00CF4B97"/>
    <w:rsid w:val="00CF54BF"/>
    <w:rsid w:val="00CF56E1"/>
    <w:rsid w:val="00CF587F"/>
    <w:rsid w:val="00CF6E42"/>
    <w:rsid w:val="00D001A1"/>
    <w:rsid w:val="00D0177C"/>
    <w:rsid w:val="00D04EAA"/>
    <w:rsid w:val="00D05BCD"/>
    <w:rsid w:val="00D070FB"/>
    <w:rsid w:val="00D07B1A"/>
    <w:rsid w:val="00D13438"/>
    <w:rsid w:val="00D15A5E"/>
    <w:rsid w:val="00D15E4E"/>
    <w:rsid w:val="00D1766E"/>
    <w:rsid w:val="00D21133"/>
    <w:rsid w:val="00D21627"/>
    <w:rsid w:val="00D22414"/>
    <w:rsid w:val="00D2252B"/>
    <w:rsid w:val="00D27465"/>
    <w:rsid w:val="00D27A34"/>
    <w:rsid w:val="00D3442E"/>
    <w:rsid w:val="00D352B3"/>
    <w:rsid w:val="00D35790"/>
    <w:rsid w:val="00D3586D"/>
    <w:rsid w:val="00D36D54"/>
    <w:rsid w:val="00D40023"/>
    <w:rsid w:val="00D41672"/>
    <w:rsid w:val="00D439E6"/>
    <w:rsid w:val="00D45C57"/>
    <w:rsid w:val="00D45E71"/>
    <w:rsid w:val="00D465F9"/>
    <w:rsid w:val="00D47ADC"/>
    <w:rsid w:val="00D51030"/>
    <w:rsid w:val="00D53303"/>
    <w:rsid w:val="00D5495C"/>
    <w:rsid w:val="00D55EA8"/>
    <w:rsid w:val="00D610EC"/>
    <w:rsid w:val="00D62F5A"/>
    <w:rsid w:val="00D63E5A"/>
    <w:rsid w:val="00D673E3"/>
    <w:rsid w:val="00D710D7"/>
    <w:rsid w:val="00D76BB8"/>
    <w:rsid w:val="00D806EA"/>
    <w:rsid w:val="00D80E25"/>
    <w:rsid w:val="00D869F9"/>
    <w:rsid w:val="00D91696"/>
    <w:rsid w:val="00D96A05"/>
    <w:rsid w:val="00DA1215"/>
    <w:rsid w:val="00DA1B52"/>
    <w:rsid w:val="00DA30DD"/>
    <w:rsid w:val="00DA3ABD"/>
    <w:rsid w:val="00DA4683"/>
    <w:rsid w:val="00DA7DD7"/>
    <w:rsid w:val="00DB2E23"/>
    <w:rsid w:val="00DB4FD7"/>
    <w:rsid w:val="00DB59E6"/>
    <w:rsid w:val="00DB698C"/>
    <w:rsid w:val="00DB6A03"/>
    <w:rsid w:val="00DB7B93"/>
    <w:rsid w:val="00DC476E"/>
    <w:rsid w:val="00DC4B59"/>
    <w:rsid w:val="00DC5DD4"/>
    <w:rsid w:val="00DC5E62"/>
    <w:rsid w:val="00DC6780"/>
    <w:rsid w:val="00DC75A7"/>
    <w:rsid w:val="00DD0B2F"/>
    <w:rsid w:val="00DD56F7"/>
    <w:rsid w:val="00DD6A61"/>
    <w:rsid w:val="00DD6FF6"/>
    <w:rsid w:val="00DD7487"/>
    <w:rsid w:val="00DE5412"/>
    <w:rsid w:val="00DE5C08"/>
    <w:rsid w:val="00DF06E2"/>
    <w:rsid w:val="00DF095E"/>
    <w:rsid w:val="00DF135C"/>
    <w:rsid w:val="00DF1E74"/>
    <w:rsid w:val="00E007DC"/>
    <w:rsid w:val="00E00D4C"/>
    <w:rsid w:val="00E0135F"/>
    <w:rsid w:val="00E01B66"/>
    <w:rsid w:val="00E03141"/>
    <w:rsid w:val="00E0685C"/>
    <w:rsid w:val="00E10253"/>
    <w:rsid w:val="00E10687"/>
    <w:rsid w:val="00E11B8D"/>
    <w:rsid w:val="00E140A1"/>
    <w:rsid w:val="00E14A4D"/>
    <w:rsid w:val="00E15E70"/>
    <w:rsid w:val="00E175C3"/>
    <w:rsid w:val="00E2353A"/>
    <w:rsid w:val="00E27388"/>
    <w:rsid w:val="00E3377B"/>
    <w:rsid w:val="00E351D5"/>
    <w:rsid w:val="00E36424"/>
    <w:rsid w:val="00E4049D"/>
    <w:rsid w:val="00E419B4"/>
    <w:rsid w:val="00E425C4"/>
    <w:rsid w:val="00E44BC5"/>
    <w:rsid w:val="00E45381"/>
    <w:rsid w:val="00E45477"/>
    <w:rsid w:val="00E547EF"/>
    <w:rsid w:val="00E556F6"/>
    <w:rsid w:val="00E562E7"/>
    <w:rsid w:val="00E564D9"/>
    <w:rsid w:val="00E5681A"/>
    <w:rsid w:val="00E74BF3"/>
    <w:rsid w:val="00E75562"/>
    <w:rsid w:val="00E766AD"/>
    <w:rsid w:val="00E771B9"/>
    <w:rsid w:val="00E77B94"/>
    <w:rsid w:val="00E83B97"/>
    <w:rsid w:val="00E83DA9"/>
    <w:rsid w:val="00E85C59"/>
    <w:rsid w:val="00E87812"/>
    <w:rsid w:val="00E90A94"/>
    <w:rsid w:val="00E910BE"/>
    <w:rsid w:val="00E9155F"/>
    <w:rsid w:val="00E9297A"/>
    <w:rsid w:val="00E92E65"/>
    <w:rsid w:val="00EA1165"/>
    <w:rsid w:val="00EA3DE9"/>
    <w:rsid w:val="00EA4D23"/>
    <w:rsid w:val="00EA5D27"/>
    <w:rsid w:val="00EB0F0D"/>
    <w:rsid w:val="00EB3E13"/>
    <w:rsid w:val="00EC0ABD"/>
    <w:rsid w:val="00EC1DB4"/>
    <w:rsid w:val="00EC2186"/>
    <w:rsid w:val="00EC2AEA"/>
    <w:rsid w:val="00EC5BA5"/>
    <w:rsid w:val="00EC718A"/>
    <w:rsid w:val="00ED6230"/>
    <w:rsid w:val="00ED69AF"/>
    <w:rsid w:val="00ED6EF4"/>
    <w:rsid w:val="00EE03EC"/>
    <w:rsid w:val="00EE0431"/>
    <w:rsid w:val="00EE07EC"/>
    <w:rsid w:val="00EE5A7F"/>
    <w:rsid w:val="00EE78C8"/>
    <w:rsid w:val="00EF013A"/>
    <w:rsid w:val="00EF3077"/>
    <w:rsid w:val="00EF7FBE"/>
    <w:rsid w:val="00F00945"/>
    <w:rsid w:val="00F009F3"/>
    <w:rsid w:val="00F11F29"/>
    <w:rsid w:val="00F145DD"/>
    <w:rsid w:val="00F16D16"/>
    <w:rsid w:val="00F17577"/>
    <w:rsid w:val="00F22B2B"/>
    <w:rsid w:val="00F22C55"/>
    <w:rsid w:val="00F2447A"/>
    <w:rsid w:val="00F26CDB"/>
    <w:rsid w:val="00F332E7"/>
    <w:rsid w:val="00F34BA4"/>
    <w:rsid w:val="00F35739"/>
    <w:rsid w:val="00F36981"/>
    <w:rsid w:val="00F37A94"/>
    <w:rsid w:val="00F37B0B"/>
    <w:rsid w:val="00F43704"/>
    <w:rsid w:val="00F45B3C"/>
    <w:rsid w:val="00F46677"/>
    <w:rsid w:val="00F50ADC"/>
    <w:rsid w:val="00F51FE7"/>
    <w:rsid w:val="00F52C1C"/>
    <w:rsid w:val="00F53ED9"/>
    <w:rsid w:val="00F54AD7"/>
    <w:rsid w:val="00F60353"/>
    <w:rsid w:val="00F628ED"/>
    <w:rsid w:val="00F65161"/>
    <w:rsid w:val="00F665B9"/>
    <w:rsid w:val="00F67FC8"/>
    <w:rsid w:val="00F76943"/>
    <w:rsid w:val="00F82401"/>
    <w:rsid w:val="00F82593"/>
    <w:rsid w:val="00F82A92"/>
    <w:rsid w:val="00F83412"/>
    <w:rsid w:val="00F84907"/>
    <w:rsid w:val="00F8521D"/>
    <w:rsid w:val="00F90B9F"/>
    <w:rsid w:val="00F93009"/>
    <w:rsid w:val="00F93D29"/>
    <w:rsid w:val="00F94246"/>
    <w:rsid w:val="00F959D2"/>
    <w:rsid w:val="00F95C22"/>
    <w:rsid w:val="00FA4D4F"/>
    <w:rsid w:val="00FA56CD"/>
    <w:rsid w:val="00FB02C9"/>
    <w:rsid w:val="00FB09CE"/>
    <w:rsid w:val="00FB19BB"/>
    <w:rsid w:val="00FB5299"/>
    <w:rsid w:val="00FB74E6"/>
    <w:rsid w:val="00FB7EF0"/>
    <w:rsid w:val="00FC0EEE"/>
    <w:rsid w:val="00FC3463"/>
    <w:rsid w:val="00FC4360"/>
    <w:rsid w:val="00FD0A13"/>
    <w:rsid w:val="00FD1D57"/>
    <w:rsid w:val="00FD603A"/>
    <w:rsid w:val="00FD7FCD"/>
    <w:rsid w:val="00FE06B4"/>
    <w:rsid w:val="00FE1AD2"/>
    <w:rsid w:val="00FE2C48"/>
    <w:rsid w:val="00FE3239"/>
    <w:rsid w:val="00FE474A"/>
    <w:rsid w:val="00FE56F3"/>
    <w:rsid w:val="00FE7115"/>
    <w:rsid w:val="00FF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59B86E0"/>
  <w15:docId w15:val="{DF9CB896-0006-4A85-9EF5-63EBEF81D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2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FB1"/>
  </w:style>
  <w:style w:type="paragraph" w:styleId="Footer">
    <w:name w:val="footer"/>
    <w:basedOn w:val="Normal"/>
    <w:link w:val="FooterChar"/>
    <w:uiPriority w:val="99"/>
    <w:unhideWhenUsed/>
    <w:rsid w:val="00223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FB1"/>
  </w:style>
  <w:style w:type="table" w:styleId="TableGrid">
    <w:name w:val="Table Grid"/>
    <w:basedOn w:val="TableNormal"/>
    <w:uiPriority w:val="59"/>
    <w:rsid w:val="00C854C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7839B4"/>
    <w:pPr>
      <w:spacing w:after="0" w:line="240" w:lineRule="auto"/>
    </w:pPr>
    <w:rPr>
      <w:rFonts w:eastAsiaTheme="minorHAns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6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E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E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lapseomatic">
    <w:name w:val="collapseomatic"/>
    <w:basedOn w:val="DefaultParagraphFont"/>
    <w:rsid w:val="001E2E3E"/>
  </w:style>
  <w:style w:type="character" w:styleId="PlaceholderText">
    <w:name w:val="Placeholder Text"/>
    <w:basedOn w:val="DefaultParagraphFont"/>
    <w:uiPriority w:val="99"/>
    <w:semiHidden/>
    <w:rsid w:val="00EE03E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1F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1FD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5026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40B80"/>
    <w:rPr>
      <w:color w:val="0000FF"/>
      <w:u w:val="single"/>
    </w:rPr>
  </w:style>
  <w:style w:type="paragraph" w:styleId="NoSpacing">
    <w:name w:val="No Spacing"/>
    <w:uiPriority w:val="1"/>
    <w:qFormat/>
    <w:rsid w:val="00D21133"/>
    <w:pPr>
      <w:spacing w:after="0" w:line="240" w:lineRule="auto"/>
    </w:pPr>
  </w:style>
  <w:style w:type="paragraph" w:customStyle="1" w:styleId="uiqtextpara">
    <w:name w:val="ui_qtext_para"/>
    <w:basedOn w:val="Normal"/>
    <w:rsid w:val="00AB1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723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9737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0545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3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6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AP-tBd84vbM&amp;feature=youtu.b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B016C-BEC2-114C-9E8F-BFAF2C5D1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um Hamid</dc:creator>
  <cp:lastModifiedBy>Amin Sadiq</cp:lastModifiedBy>
  <cp:revision>9</cp:revision>
  <cp:lastPrinted>2020-12-07T18:42:00Z</cp:lastPrinted>
  <dcterms:created xsi:type="dcterms:W3CDTF">2021-10-02T04:04:00Z</dcterms:created>
  <dcterms:modified xsi:type="dcterms:W3CDTF">2022-03-02T04:52:00Z</dcterms:modified>
</cp:coreProperties>
</file>